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5A7EA" w14:textId="0AC308CE" w:rsidR="00CF4F40" w:rsidRDefault="00CF4F40" w:rsidP="00CF4F40">
      <w:pPr>
        <w:suppressAutoHyphens w:val="0"/>
        <w:spacing w:after="160" w:line="259" w:lineRule="auto"/>
        <w:rPr>
          <w:rFonts w:ascii="Calibri" w:eastAsia="Calibri" w:hAnsi="Calibri"/>
          <w:sz w:val="22"/>
          <w:szCs w:val="22"/>
          <w:lang w:eastAsia="en-US"/>
        </w:rPr>
      </w:pPr>
    </w:p>
    <w:p w14:paraId="56193F43" w14:textId="3E41C914" w:rsidR="006079DE" w:rsidRPr="006079DE" w:rsidRDefault="006079DE" w:rsidP="006079DE">
      <w:pPr>
        <w:suppressAutoHyphens w:val="0"/>
        <w:spacing w:after="160" w:line="259" w:lineRule="auto"/>
        <w:jc w:val="center"/>
        <w:rPr>
          <w:rFonts w:eastAsia="Calibri"/>
          <w:b/>
          <w:bCs/>
          <w:sz w:val="36"/>
          <w:szCs w:val="36"/>
          <w:lang w:eastAsia="en-US"/>
        </w:rPr>
      </w:pPr>
      <w:r w:rsidRPr="006079DE">
        <w:rPr>
          <w:rFonts w:eastAsia="Calibri"/>
          <w:b/>
          <w:bCs/>
          <w:sz w:val="36"/>
          <w:szCs w:val="36"/>
          <w:lang w:eastAsia="en-US"/>
        </w:rPr>
        <w:t>White Pass Summer School</w:t>
      </w:r>
    </w:p>
    <w:p w14:paraId="157E0DCD" w14:textId="6381D68A" w:rsidR="006079DE" w:rsidRPr="00385A78" w:rsidRDefault="006079DE" w:rsidP="00385A78">
      <w:pPr>
        <w:pStyle w:val="NoSpacing"/>
        <w:jc w:val="center"/>
        <w:rPr>
          <w:rFonts w:ascii="Times New Roman" w:hAnsi="Times New Roman" w:cs="Times New Roman"/>
          <w:sz w:val="28"/>
          <w:szCs w:val="28"/>
        </w:rPr>
      </w:pPr>
      <w:r w:rsidRPr="00385A78">
        <w:rPr>
          <w:rFonts w:ascii="Times New Roman" w:hAnsi="Times New Roman" w:cs="Times New Roman"/>
          <w:sz w:val="28"/>
          <w:szCs w:val="28"/>
        </w:rPr>
        <w:t>June 27</w:t>
      </w:r>
      <w:r w:rsidRPr="00385A78">
        <w:rPr>
          <w:rFonts w:ascii="Times New Roman" w:hAnsi="Times New Roman" w:cs="Times New Roman"/>
          <w:sz w:val="28"/>
          <w:szCs w:val="28"/>
          <w:vertAlign w:val="superscript"/>
        </w:rPr>
        <w:t>th</w:t>
      </w:r>
      <w:r w:rsidRPr="00385A78">
        <w:rPr>
          <w:rFonts w:ascii="Times New Roman" w:hAnsi="Times New Roman" w:cs="Times New Roman"/>
          <w:sz w:val="28"/>
          <w:szCs w:val="28"/>
        </w:rPr>
        <w:t xml:space="preserve"> – July 27</w:t>
      </w:r>
      <w:r w:rsidRPr="00385A78">
        <w:rPr>
          <w:rFonts w:ascii="Times New Roman" w:hAnsi="Times New Roman" w:cs="Times New Roman"/>
          <w:sz w:val="28"/>
          <w:szCs w:val="28"/>
          <w:vertAlign w:val="superscript"/>
        </w:rPr>
        <w:t>th</w:t>
      </w:r>
    </w:p>
    <w:p w14:paraId="1CA63CCA" w14:textId="7EBD968E" w:rsidR="006079DE" w:rsidRPr="00385A78" w:rsidRDefault="006079DE" w:rsidP="00385A78">
      <w:pPr>
        <w:pStyle w:val="NoSpacing"/>
        <w:jc w:val="center"/>
        <w:rPr>
          <w:rFonts w:ascii="Times New Roman" w:hAnsi="Times New Roman" w:cs="Times New Roman"/>
          <w:sz w:val="28"/>
          <w:szCs w:val="28"/>
        </w:rPr>
      </w:pPr>
      <w:r w:rsidRPr="00385A78">
        <w:rPr>
          <w:rFonts w:ascii="Times New Roman" w:hAnsi="Times New Roman" w:cs="Times New Roman"/>
          <w:sz w:val="28"/>
          <w:szCs w:val="28"/>
        </w:rPr>
        <w:t>Meals and Tr</w:t>
      </w:r>
      <w:r w:rsidR="0021026E">
        <w:rPr>
          <w:rFonts w:ascii="Times New Roman" w:hAnsi="Times New Roman" w:cs="Times New Roman"/>
          <w:sz w:val="28"/>
          <w:szCs w:val="28"/>
        </w:rPr>
        <w:t>ansportation</w:t>
      </w:r>
      <w:r w:rsidRPr="00385A78">
        <w:rPr>
          <w:rFonts w:ascii="Times New Roman" w:hAnsi="Times New Roman" w:cs="Times New Roman"/>
          <w:sz w:val="28"/>
          <w:szCs w:val="28"/>
        </w:rPr>
        <w:t xml:space="preserve"> Available</w:t>
      </w:r>
    </w:p>
    <w:p w14:paraId="67D52160" w14:textId="766E3E48" w:rsidR="006079DE" w:rsidRDefault="006079DE" w:rsidP="006079DE">
      <w:pPr>
        <w:suppressAutoHyphens w:val="0"/>
        <w:spacing w:after="160" w:line="259" w:lineRule="auto"/>
        <w:jc w:val="center"/>
        <w:rPr>
          <w:rFonts w:eastAsia="Calibri"/>
          <w:sz w:val="28"/>
          <w:szCs w:val="28"/>
          <w:lang w:eastAsia="en-US"/>
        </w:rPr>
      </w:pPr>
    </w:p>
    <w:p w14:paraId="7E584B43" w14:textId="37AE45BE" w:rsidR="006079DE" w:rsidRPr="005F38FF" w:rsidRDefault="006079DE" w:rsidP="00385A78">
      <w:pPr>
        <w:pStyle w:val="NoSpacing"/>
        <w:rPr>
          <w:rFonts w:ascii="Times New Roman" w:hAnsi="Times New Roman" w:cs="Times New Roman"/>
          <w:sz w:val="28"/>
          <w:szCs w:val="28"/>
        </w:rPr>
      </w:pPr>
      <w:r w:rsidRPr="005F38FF">
        <w:rPr>
          <w:rFonts w:ascii="Times New Roman" w:hAnsi="Times New Roman" w:cs="Times New Roman"/>
          <w:sz w:val="28"/>
          <w:szCs w:val="28"/>
        </w:rPr>
        <w:t>2</w:t>
      </w:r>
      <w:r w:rsidRPr="005F38FF">
        <w:rPr>
          <w:rFonts w:ascii="Times New Roman" w:hAnsi="Times New Roman" w:cs="Times New Roman"/>
          <w:sz w:val="28"/>
          <w:szCs w:val="28"/>
          <w:vertAlign w:val="superscript"/>
        </w:rPr>
        <w:t>nd</w:t>
      </w:r>
      <w:r w:rsidRPr="005F38FF">
        <w:rPr>
          <w:rFonts w:ascii="Times New Roman" w:hAnsi="Times New Roman" w:cs="Times New Roman"/>
          <w:sz w:val="28"/>
          <w:szCs w:val="28"/>
        </w:rPr>
        <w:t xml:space="preserve"> – 6</w:t>
      </w:r>
      <w:r w:rsidRPr="005F38FF">
        <w:rPr>
          <w:rFonts w:ascii="Times New Roman" w:hAnsi="Times New Roman" w:cs="Times New Roman"/>
          <w:sz w:val="28"/>
          <w:szCs w:val="28"/>
          <w:vertAlign w:val="superscript"/>
        </w:rPr>
        <w:t>th</w:t>
      </w:r>
      <w:r w:rsidRPr="005F38FF">
        <w:rPr>
          <w:rFonts w:ascii="Times New Roman" w:hAnsi="Times New Roman" w:cs="Times New Roman"/>
          <w:sz w:val="28"/>
          <w:szCs w:val="28"/>
        </w:rPr>
        <w:t xml:space="preserve"> Grade -White Pass Elementary with Ms. Coleman</w:t>
      </w:r>
    </w:p>
    <w:p w14:paraId="265EFC1F" w14:textId="77777777" w:rsidR="00385A78" w:rsidRPr="005F38FF" w:rsidRDefault="00385A78" w:rsidP="00385A78">
      <w:pPr>
        <w:pStyle w:val="NoSpacing"/>
        <w:rPr>
          <w:rFonts w:ascii="Times New Roman" w:hAnsi="Times New Roman" w:cs="Times New Roman"/>
          <w:sz w:val="28"/>
          <w:szCs w:val="28"/>
        </w:rPr>
      </w:pPr>
    </w:p>
    <w:p w14:paraId="70D531E3" w14:textId="260EA785" w:rsidR="006079DE" w:rsidRPr="005F38FF" w:rsidRDefault="006079DE" w:rsidP="00385A78">
      <w:pPr>
        <w:pStyle w:val="NoSpacing"/>
        <w:rPr>
          <w:rFonts w:ascii="Times New Roman" w:hAnsi="Times New Roman" w:cs="Times New Roman"/>
          <w:sz w:val="28"/>
          <w:szCs w:val="28"/>
        </w:rPr>
      </w:pPr>
      <w:r w:rsidRPr="005F38FF">
        <w:rPr>
          <w:rFonts w:ascii="Times New Roman" w:hAnsi="Times New Roman" w:cs="Times New Roman"/>
          <w:sz w:val="28"/>
          <w:szCs w:val="28"/>
        </w:rPr>
        <w:t>7</w:t>
      </w:r>
      <w:r w:rsidRPr="005F38FF">
        <w:rPr>
          <w:rFonts w:ascii="Times New Roman" w:hAnsi="Times New Roman" w:cs="Times New Roman"/>
          <w:sz w:val="28"/>
          <w:szCs w:val="28"/>
          <w:vertAlign w:val="superscript"/>
        </w:rPr>
        <w:t>th</w:t>
      </w:r>
      <w:r w:rsidRPr="005F38FF">
        <w:rPr>
          <w:rFonts w:ascii="Times New Roman" w:hAnsi="Times New Roman" w:cs="Times New Roman"/>
          <w:sz w:val="28"/>
          <w:szCs w:val="28"/>
        </w:rPr>
        <w:t xml:space="preserve"> – 12</w:t>
      </w:r>
      <w:r w:rsidRPr="005F38FF">
        <w:rPr>
          <w:rFonts w:ascii="Times New Roman" w:hAnsi="Times New Roman" w:cs="Times New Roman"/>
          <w:sz w:val="28"/>
          <w:szCs w:val="28"/>
          <w:vertAlign w:val="superscript"/>
        </w:rPr>
        <w:t>th</w:t>
      </w:r>
      <w:r w:rsidRPr="005F38FF">
        <w:rPr>
          <w:rFonts w:ascii="Times New Roman" w:hAnsi="Times New Roman" w:cs="Times New Roman"/>
          <w:sz w:val="28"/>
          <w:szCs w:val="28"/>
        </w:rPr>
        <w:t xml:space="preserve"> Grade – White Pass Jr. Sr. High School with Mrs. Hanks</w:t>
      </w:r>
    </w:p>
    <w:p w14:paraId="1B3D6F56" w14:textId="0BF1908D" w:rsidR="00385A78" w:rsidRPr="005F38FF" w:rsidRDefault="00385A78" w:rsidP="00385A78">
      <w:pPr>
        <w:pStyle w:val="NoSpacing"/>
        <w:rPr>
          <w:rFonts w:ascii="Times New Roman" w:hAnsi="Times New Roman" w:cs="Times New Roman"/>
          <w:sz w:val="28"/>
          <w:szCs w:val="28"/>
        </w:rPr>
      </w:pPr>
      <w:r w:rsidRPr="005F38FF">
        <w:rPr>
          <w:rFonts w:ascii="Times New Roman" w:hAnsi="Times New Roman" w:cs="Times New Roman"/>
          <w:sz w:val="28"/>
          <w:szCs w:val="28"/>
        </w:rPr>
        <w:t>*Plato Courseware will be utilized</w:t>
      </w:r>
    </w:p>
    <w:p w14:paraId="49914754" w14:textId="77777777" w:rsidR="004D55C0" w:rsidRDefault="004D55C0" w:rsidP="006079DE">
      <w:pPr>
        <w:suppressAutoHyphens w:val="0"/>
        <w:spacing w:after="160" w:line="259" w:lineRule="auto"/>
        <w:rPr>
          <w:rFonts w:eastAsia="Calibri"/>
          <w:sz w:val="28"/>
          <w:szCs w:val="28"/>
          <w:lang w:eastAsia="en-US"/>
        </w:rPr>
      </w:pPr>
    </w:p>
    <w:p w14:paraId="2807031C" w14:textId="78DEBD86" w:rsidR="006079DE" w:rsidRPr="00385A78" w:rsidRDefault="004D55C0" w:rsidP="00385A78">
      <w:pPr>
        <w:pStyle w:val="NoSpacing"/>
        <w:rPr>
          <w:rFonts w:ascii="Times New Roman" w:hAnsi="Times New Roman" w:cs="Times New Roman"/>
          <w:sz w:val="28"/>
          <w:szCs w:val="28"/>
        </w:rPr>
      </w:pPr>
      <w:r w:rsidRPr="00385A78">
        <w:rPr>
          <w:rFonts w:ascii="Times New Roman" w:hAnsi="Times New Roman" w:cs="Times New Roman"/>
          <w:b/>
          <w:bCs/>
          <w:sz w:val="28"/>
          <w:szCs w:val="28"/>
        </w:rPr>
        <w:t>Dates:</w:t>
      </w:r>
      <w:r w:rsidRPr="00385A78">
        <w:rPr>
          <w:rFonts w:ascii="Times New Roman" w:hAnsi="Times New Roman" w:cs="Times New Roman"/>
          <w:sz w:val="28"/>
          <w:szCs w:val="28"/>
        </w:rPr>
        <w:t xml:space="preserve"> June 27 &amp; 29, July 6, 11, 13, 18, 20, 2</w:t>
      </w:r>
      <w:r w:rsidR="000C29F3">
        <w:rPr>
          <w:rFonts w:ascii="Times New Roman" w:hAnsi="Times New Roman" w:cs="Times New Roman"/>
          <w:sz w:val="28"/>
          <w:szCs w:val="28"/>
        </w:rPr>
        <w:t>5</w:t>
      </w:r>
      <w:r w:rsidRPr="00385A78">
        <w:rPr>
          <w:rFonts w:ascii="Times New Roman" w:hAnsi="Times New Roman" w:cs="Times New Roman"/>
          <w:sz w:val="28"/>
          <w:szCs w:val="28"/>
        </w:rPr>
        <w:t>, 27</w:t>
      </w:r>
    </w:p>
    <w:p w14:paraId="3C4A5377" w14:textId="70F8712E" w:rsidR="004D55C0" w:rsidRPr="00385A78" w:rsidRDefault="004D55C0" w:rsidP="00385A78">
      <w:pPr>
        <w:pStyle w:val="NoSpacing"/>
        <w:rPr>
          <w:rFonts w:ascii="Times New Roman" w:hAnsi="Times New Roman" w:cs="Times New Roman"/>
          <w:sz w:val="28"/>
          <w:szCs w:val="28"/>
        </w:rPr>
      </w:pPr>
      <w:r w:rsidRPr="00385A78">
        <w:rPr>
          <w:rFonts w:ascii="Times New Roman" w:hAnsi="Times New Roman" w:cs="Times New Roman"/>
          <w:b/>
          <w:bCs/>
          <w:sz w:val="28"/>
          <w:szCs w:val="28"/>
        </w:rPr>
        <w:t>Times:</w:t>
      </w:r>
      <w:r w:rsidRPr="00385A78">
        <w:rPr>
          <w:rFonts w:ascii="Times New Roman" w:hAnsi="Times New Roman" w:cs="Times New Roman"/>
          <w:sz w:val="28"/>
          <w:szCs w:val="28"/>
        </w:rPr>
        <w:t xml:space="preserve"> Mondays and Wed</w:t>
      </w:r>
      <w:r w:rsidR="0021026E">
        <w:rPr>
          <w:rFonts w:ascii="Times New Roman" w:hAnsi="Times New Roman" w:cs="Times New Roman"/>
          <w:sz w:val="28"/>
          <w:szCs w:val="28"/>
        </w:rPr>
        <w:t>nes</w:t>
      </w:r>
      <w:r w:rsidRPr="00385A78">
        <w:rPr>
          <w:rFonts w:ascii="Times New Roman" w:hAnsi="Times New Roman" w:cs="Times New Roman"/>
          <w:sz w:val="28"/>
          <w:szCs w:val="28"/>
        </w:rPr>
        <w:t>days from 9:00 to 1:00</w:t>
      </w:r>
    </w:p>
    <w:p w14:paraId="3751F8D4" w14:textId="77777777" w:rsidR="00385A78" w:rsidRDefault="00385A78" w:rsidP="006079DE">
      <w:pPr>
        <w:suppressAutoHyphens w:val="0"/>
        <w:spacing w:after="160" w:line="259" w:lineRule="auto"/>
        <w:rPr>
          <w:rFonts w:eastAsia="Calibri"/>
          <w:sz w:val="28"/>
          <w:szCs w:val="28"/>
          <w:lang w:eastAsia="en-US"/>
        </w:rPr>
      </w:pPr>
    </w:p>
    <w:p w14:paraId="2575465A" w14:textId="0CDE8206" w:rsidR="004D55C0" w:rsidRDefault="004D55C0" w:rsidP="006079DE">
      <w:pPr>
        <w:suppressAutoHyphens w:val="0"/>
        <w:spacing w:after="160" w:line="259" w:lineRule="auto"/>
        <w:rPr>
          <w:rFonts w:eastAsia="Calibri"/>
          <w:sz w:val="28"/>
          <w:szCs w:val="28"/>
          <w:lang w:eastAsia="en-US"/>
        </w:rPr>
      </w:pPr>
      <w:r>
        <w:rPr>
          <w:rFonts w:eastAsia="Calibri"/>
          <w:sz w:val="28"/>
          <w:szCs w:val="28"/>
          <w:lang w:eastAsia="en-US"/>
        </w:rPr>
        <w:t>Student Name: __________________________________________________</w:t>
      </w:r>
    </w:p>
    <w:p w14:paraId="47A64BB7" w14:textId="2489B486" w:rsidR="004D55C0" w:rsidRDefault="004D55C0" w:rsidP="006079DE">
      <w:pPr>
        <w:suppressAutoHyphens w:val="0"/>
        <w:spacing w:after="160" w:line="259" w:lineRule="auto"/>
        <w:rPr>
          <w:rFonts w:eastAsia="Calibri"/>
          <w:sz w:val="28"/>
          <w:szCs w:val="28"/>
          <w:lang w:eastAsia="en-US"/>
        </w:rPr>
      </w:pPr>
      <w:r>
        <w:rPr>
          <w:rFonts w:eastAsia="Calibri"/>
          <w:sz w:val="28"/>
          <w:szCs w:val="28"/>
          <w:lang w:eastAsia="en-US"/>
        </w:rPr>
        <w:t xml:space="preserve">Current Grade: _________________     </w:t>
      </w:r>
      <w:r w:rsidR="00227132">
        <w:rPr>
          <w:rFonts w:eastAsia="Calibri"/>
          <w:sz w:val="28"/>
          <w:szCs w:val="28"/>
          <w:lang w:eastAsia="en-US"/>
        </w:rPr>
        <w:t>Current</w:t>
      </w:r>
      <w:r>
        <w:rPr>
          <w:rFonts w:eastAsia="Calibri"/>
          <w:sz w:val="28"/>
          <w:szCs w:val="28"/>
          <w:lang w:eastAsia="en-US"/>
        </w:rPr>
        <w:t xml:space="preserve"> School: __________________</w:t>
      </w:r>
    </w:p>
    <w:p w14:paraId="0A529BAE" w14:textId="632272C8" w:rsidR="004D55C0" w:rsidRDefault="004D55C0" w:rsidP="006079DE">
      <w:pPr>
        <w:suppressAutoHyphens w:val="0"/>
        <w:spacing w:after="160" w:line="259" w:lineRule="auto"/>
        <w:rPr>
          <w:rFonts w:eastAsia="Calibri"/>
          <w:sz w:val="28"/>
          <w:szCs w:val="28"/>
          <w:lang w:eastAsia="en-US"/>
        </w:rPr>
      </w:pPr>
      <w:r>
        <w:rPr>
          <w:rFonts w:eastAsia="Calibri"/>
          <w:sz w:val="28"/>
          <w:szCs w:val="28"/>
          <w:lang w:eastAsia="en-US"/>
        </w:rPr>
        <w:t>Address: _______________________________________________________</w:t>
      </w:r>
    </w:p>
    <w:p w14:paraId="3B9A43FD" w14:textId="7BE87A08" w:rsidR="004D55C0" w:rsidRDefault="004D55C0" w:rsidP="006079DE">
      <w:pPr>
        <w:suppressAutoHyphens w:val="0"/>
        <w:spacing w:after="160" w:line="259" w:lineRule="auto"/>
        <w:rPr>
          <w:rFonts w:eastAsia="Calibri"/>
          <w:sz w:val="28"/>
          <w:szCs w:val="28"/>
          <w:lang w:eastAsia="en-US"/>
        </w:rPr>
      </w:pPr>
      <w:r>
        <w:rPr>
          <w:rFonts w:eastAsia="Calibri"/>
          <w:sz w:val="28"/>
          <w:szCs w:val="28"/>
          <w:lang w:eastAsia="en-US"/>
        </w:rPr>
        <w:t xml:space="preserve">Does your student </w:t>
      </w:r>
      <w:r w:rsidR="000C29F3">
        <w:rPr>
          <w:rFonts w:eastAsia="Calibri"/>
          <w:sz w:val="28"/>
          <w:szCs w:val="28"/>
          <w:lang w:eastAsia="en-US"/>
        </w:rPr>
        <w:t xml:space="preserve">require </w:t>
      </w:r>
      <w:r>
        <w:rPr>
          <w:rFonts w:eastAsia="Calibri"/>
          <w:sz w:val="28"/>
          <w:szCs w:val="28"/>
          <w:lang w:eastAsia="en-US"/>
        </w:rPr>
        <w:t xml:space="preserve">bus transportation? (Please </w:t>
      </w:r>
      <w:r w:rsidR="00227132">
        <w:rPr>
          <w:rFonts w:eastAsia="Calibri"/>
          <w:sz w:val="28"/>
          <w:szCs w:val="28"/>
          <w:lang w:eastAsia="en-US"/>
        </w:rPr>
        <w:t xml:space="preserve">circle) </w:t>
      </w:r>
      <w:r w:rsidR="00227132">
        <w:rPr>
          <w:rFonts w:eastAsia="Calibri"/>
          <w:sz w:val="28"/>
          <w:szCs w:val="28"/>
          <w:lang w:eastAsia="en-US"/>
        </w:rPr>
        <w:tab/>
        <w:t>YES</w:t>
      </w:r>
      <w:r>
        <w:rPr>
          <w:rFonts w:eastAsia="Calibri"/>
          <w:sz w:val="28"/>
          <w:szCs w:val="28"/>
          <w:lang w:eastAsia="en-US"/>
        </w:rPr>
        <w:t xml:space="preserve">    NO</w:t>
      </w:r>
    </w:p>
    <w:p w14:paraId="686A4F02" w14:textId="0F8D4173" w:rsidR="004D55C0" w:rsidRDefault="004D55C0" w:rsidP="006079DE">
      <w:pPr>
        <w:suppressAutoHyphens w:val="0"/>
        <w:spacing w:after="160" w:line="259" w:lineRule="auto"/>
        <w:rPr>
          <w:rFonts w:eastAsia="Calibri"/>
          <w:sz w:val="28"/>
          <w:szCs w:val="28"/>
          <w:lang w:eastAsia="en-US"/>
        </w:rPr>
      </w:pPr>
      <w:r>
        <w:rPr>
          <w:rFonts w:eastAsia="Calibri"/>
          <w:sz w:val="28"/>
          <w:szCs w:val="28"/>
          <w:lang w:eastAsia="en-US"/>
        </w:rPr>
        <w:t>Parent Phone# _____________________________</w:t>
      </w:r>
    </w:p>
    <w:p w14:paraId="3914897B" w14:textId="31AD2D08" w:rsidR="004D55C0" w:rsidRDefault="004D55C0" w:rsidP="006079DE">
      <w:pPr>
        <w:suppressAutoHyphens w:val="0"/>
        <w:spacing w:after="160" w:line="259" w:lineRule="auto"/>
        <w:rPr>
          <w:rFonts w:eastAsia="Calibri"/>
          <w:sz w:val="28"/>
          <w:szCs w:val="28"/>
          <w:lang w:eastAsia="en-US"/>
        </w:rPr>
      </w:pPr>
      <w:r>
        <w:rPr>
          <w:rFonts w:eastAsia="Calibri"/>
          <w:sz w:val="28"/>
          <w:szCs w:val="28"/>
          <w:lang w:eastAsia="en-US"/>
        </w:rPr>
        <w:t>Parent Email: ______________________________</w:t>
      </w:r>
    </w:p>
    <w:p w14:paraId="5BA560E0" w14:textId="479FD9A6" w:rsidR="004D55C0" w:rsidRDefault="004D55C0" w:rsidP="006079DE">
      <w:pPr>
        <w:suppressAutoHyphens w:val="0"/>
        <w:spacing w:after="160" w:line="259" w:lineRule="auto"/>
        <w:rPr>
          <w:rFonts w:eastAsia="Calibri"/>
          <w:sz w:val="28"/>
          <w:szCs w:val="28"/>
          <w:lang w:eastAsia="en-US"/>
        </w:rPr>
      </w:pPr>
      <w:r>
        <w:rPr>
          <w:rFonts w:eastAsia="Calibri"/>
          <w:sz w:val="28"/>
          <w:szCs w:val="28"/>
          <w:lang w:eastAsia="en-US"/>
        </w:rPr>
        <w:t>Parent Name</w:t>
      </w:r>
      <w:r w:rsidR="00D32CEE">
        <w:rPr>
          <w:rFonts w:eastAsia="Calibri"/>
          <w:sz w:val="28"/>
          <w:szCs w:val="28"/>
          <w:lang w:eastAsia="en-US"/>
        </w:rPr>
        <w:t>: ______________________________</w:t>
      </w:r>
    </w:p>
    <w:p w14:paraId="5A6D8819" w14:textId="2A833C00" w:rsidR="00D32CEE" w:rsidRDefault="00D32CEE" w:rsidP="006079DE">
      <w:pPr>
        <w:suppressAutoHyphens w:val="0"/>
        <w:spacing w:after="160" w:line="259" w:lineRule="auto"/>
        <w:rPr>
          <w:rFonts w:eastAsia="Calibri"/>
          <w:sz w:val="28"/>
          <w:szCs w:val="28"/>
          <w:lang w:eastAsia="en-US"/>
        </w:rPr>
      </w:pPr>
      <w:r>
        <w:rPr>
          <w:rFonts w:eastAsia="Calibri"/>
          <w:sz w:val="28"/>
          <w:szCs w:val="28"/>
          <w:lang w:eastAsia="en-US"/>
        </w:rPr>
        <w:t>Parent Signature: ___________________________</w:t>
      </w:r>
    </w:p>
    <w:p w14:paraId="19AAB6D7" w14:textId="44E3B23F" w:rsidR="00385A78" w:rsidRDefault="005F38FF" w:rsidP="006079DE">
      <w:pPr>
        <w:suppressAutoHyphens w:val="0"/>
        <w:spacing w:after="160" w:line="259" w:lineRule="auto"/>
        <w:rPr>
          <w:rFonts w:eastAsia="Calibri"/>
          <w:sz w:val="28"/>
          <w:szCs w:val="28"/>
          <w:lang w:eastAsia="en-US"/>
        </w:rPr>
      </w:pPr>
      <w:r>
        <w:rPr>
          <w:rFonts w:eastAsia="Calibri"/>
          <w:noProof/>
          <w:sz w:val="28"/>
          <w:szCs w:val="28"/>
          <w:lang w:eastAsia="en-US"/>
        </w:rPr>
        <mc:AlternateContent>
          <mc:Choice Requires="wps">
            <w:drawing>
              <wp:anchor distT="0" distB="0" distL="114300" distR="114300" simplePos="0" relativeHeight="251657216" behindDoc="0" locked="0" layoutInCell="1" allowOverlap="1" wp14:anchorId="2F0B77B9" wp14:editId="38BBE737">
                <wp:simplePos x="0" y="0"/>
                <wp:positionH relativeFrom="column">
                  <wp:posOffset>7620</wp:posOffset>
                </wp:positionH>
                <wp:positionV relativeFrom="paragraph">
                  <wp:posOffset>135255</wp:posOffset>
                </wp:positionV>
                <wp:extent cx="6278880" cy="1074420"/>
                <wp:effectExtent l="0" t="0" r="26670" b="11430"/>
                <wp:wrapNone/>
                <wp:docPr id="1" name="Text Box 1"/>
                <wp:cNvGraphicFramePr/>
                <a:graphic xmlns:a="http://schemas.openxmlformats.org/drawingml/2006/main">
                  <a:graphicData uri="http://schemas.microsoft.com/office/word/2010/wordprocessingShape">
                    <wps:wsp>
                      <wps:cNvSpPr txBox="1"/>
                      <wps:spPr>
                        <a:xfrm>
                          <a:off x="0" y="0"/>
                          <a:ext cx="6278880" cy="1074420"/>
                        </a:xfrm>
                        <a:prstGeom prst="rect">
                          <a:avLst/>
                        </a:prstGeom>
                        <a:solidFill>
                          <a:schemeClr val="lt1"/>
                        </a:solidFill>
                        <a:ln w="6350">
                          <a:solidFill>
                            <a:prstClr val="black"/>
                          </a:solidFill>
                        </a:ln>
                      </wps:spPr>
                      <wps:txbx>
                        <w:txbxContent>
                          <w:p w14:paraId="399AD9BE" w14:textId="0178A653" w:rsidR="00D32CEE" w:rsidRPr="00D32CEE" w:rsidRDefault="00D32CEE" w:rsidP="00D32CEE">
                            <w:pPr>
                              <w:rPr>
                                <w:sz w:val="22"/>
                                <w:szCs w:val="22"/>
                              </w:rPr>
                            </w:pPr>
                            <w:r w:rsidRPr="00D32CEE">
                              <w:rPr>
                                <w:sz w:val="22"/>
                                <w:szCs w:val="22"/>
                              </w:rPr>
                              <w:t xml:space="preserve">Limited </w:t>
                            </w:r>
                            <w:r w:rsidR="00227132" w:rsidRPr="00D32CEE">
                              <w:rPr>
                                <w:sz w:val="22"/>
                                <w:szCs w:val="22"/>
                              </w:rPr>
                              <w:t>Availability</w:t>
                            </w:r>
                            <w:r w:rsidRPr="00D32CEE">
                              <w:rPr>
                                <w:sz w:val="22"/>
                                <w:szCs w:val="22"/>
                              </w:rPr>
                              <w:t>- 20 Spaces per School</w:t>
                            </w:r>
                            <w:r w:rsidRPr="00D32CEE">
                              <w:rPr>
                                <w:sz w:val="22"/>
                                <w:szCs w:val="22"/>
                              </w:rPr>
                              <w:tab/>
                            </w:r>
                            <w:r>
                              <w:rPr>
                                <w:sz w:val="22"/>
                                <w:szCs w:val="22"/>
                              </w:rPr>
                              <w:tab/>
                            </w:r>
                            <w:r>
                              <w:rPr>
                                <w:sz w:val="22"/>
                                <w:szCs w:val="22"/>
                              </w:rPr>
                              <w:tab/>
                            </w:r>
                            <w:r>
                              <w:rPr>
                                <w:sz w:val="22"/>
                                <w:szCs w:val="22"/>
                              </w:rPr>
                              <w:tab/>
                            </w:r>
                            <w:r w:rsidRPr="00D32CEE">
                              <w:rPr>
                                <w:b/>
                                <w:bCs/>
                                <w:sz w:val="22"/>
                                <w:szCs w:val="22"/>
                              </w:rPr>
                              <w:t>Application Due by June 16</w:t>
                            </w:r>
                            <w:r w:rsidRPr="00D32CEE">
                              <w:rPr>
                                <w:b/>
                                <w:bCs/>
                                <w:sz w:val="22"/>
                                <w:szCs w:val="22"/>
                                <w:vertAlign w:val="superscript"/>
                              </w:rPr>
                              <w:t>th</w:t>
                            </w:r>
                            <w:r w:rsidRPr="00D32CEE">
                              <w:rPr>
                                <w:sz w:val="22"/>
                                <w:szCs w:val="22"/>
                              </w:rPr>
                              <w:t xml:space="preserve"> </w:t>
                            </w:r>
                          </w:p>
                          <w:p w14:paraId="02001AD4" w14:textId="77777777" w:rsidR="00D32CEE" w:rsidRPr="00D32CEE" w:rsidRDefault="00D32CEE" w:rsidP="00D32CEE">
                            <w:pPr>
                              <w:rPr>
                                <w:sz w:val="22"/>
                                <w:szCs w:val="22"/>
                              </w:rPr>
                            </w:pPr>
                          </w:p>
                          <w:p w14:paraId="3ABC3E31" w14:textId="71B36F2A" w:rsidR="00D32CEE" w:rsidRPr="00D32CEE" w:rsidRDefault="00D32CEE" w:rsidP="00D32CEE">
                            <w:pPr>
                              <w:jc w:val="center"/>
                              <w:rPr>
                                <w:sz w:val="22"/>
                                <w:szCs w:val="22"/>
                              </w:rPr>
                            </w:pPr>
                            <w:r w:rsidRPr="00D32CEE">
                              <w:rPr>
                                <w:sz w:val="22"/>
                                <w:szCs w:val="22"/>
                              </w:rPr>
                              <w:t xml:space="preserve">Nutrition </w:t>
                            </w:r>
                            <w:r w:rsidR="00227132" w:rsidRPr="00D32CEE">
                              <w:rPr>
                                <w:sz w:val="22"/>
                                <w:szCs w:val="22"/>
                              </w:rPr>
                              <w:t>Services</w:t>
                            </w:r>
                            <w:r w:rsidRPr="00D32CEE">
                              <w:rPr>
                                <w:sz w:val="22"/>
                                <w:szCs w:val="22"/>
                              </w:rPr>
                              <w:t>: Breakfast and lunch will be served daily.</w:t>
                            </w:r>
                          </w:p>
                          <w:p w14:paraId="7C85CD25" w14:textId="5DECFD19" w:rsidR="00D32CEE" w:rsidRPr="00D32CEE" w:rsidRDefault="00D32CEE" w:rsidP="00D32CEE">
                            <w:pPr>
                              <w:jc w:val="center"/>
                              <w:rPr>
                                <w:sz w:val="22"/>
                                <w:szCs w:val="22"/>
                              </w:rPr>
                            </w:pPr>
                            <w:r w:rsidRPr="00D32CEE">
                              <w:rPr>
                                <w:sz w:val="22"/>
                                <w:szCs w:val="22"/>
                              </w:rPr>
                              <w:t xml:space="preserve">Transportation Services: Bus </w:t>
                            </w:r>
                            <w:r w:rsidR="00227132">
                              <w:rPr>
                                <w:sz w:val="22"/>
                                <w:szCs w:val="22"/>
                              </w:rPr>
                              <w:t>t</w:t>
                            </w:r>
                            <w:r w:rsidR="00227132" w:rsidRPr="00D32CEE">
                              <w:rPr>
                                <w:sz w:val="22"/>
                                <w:szCs w:val="22"/>
                              </w:rPr>
                              <w:t>ransportation</w:t>
                            </w:r>
                            <w:r w:rsidRPr="00D32CEE">
                              <w:rPr>
                                <w:sz w:val="22"/>
                                <w:szCs w:val="22"/>
                              </w:rPr>
                              <w:t xml:space="preserve"> is available</w:t>
                            </w:r>
                            <w:r w:rsidR="00385A78">
                              <w:rPr>
                                <w:sz w:val="22"/>
                                <w:szCs w:val="22"/>
                              </w:rPr>
                              <w:t>.</w:t>
                            </w:r>
                          </w:p>
                          <w:p w14:paraId="11E2E486" w14:textId="77777777" w:rsidR="00D32CEE" w:rsidRPr="00D32CEE" w:rsidRDefault="00D32CEE" w:rsidP="00D32CEE">
                            <w:pPr>
                              <w:rPr>
                                <w:sz w:val="22"/>
                                <w:szCs w:val="22"/>
                              </w:rPr>
                            </w:pPr>
                          </w:p>
                          <w:p w14:paraId="13649DF3" w14:textId="18718CDD" w:rsidR="00D32CEE" w:rsidRPr="00D32CEE" w:rsidRDefault="00D32CEE" w:rsidP="00D32CEE">
                            <w:pPr>
                              <w:rPr>
                                <w:i/>
                                <w:iCs/>
                                <w:sz w:val="22"/>
                                <w:szCs w:val="22"/>
                              </w:rPr>
                            </w:pPr>
                            <w:r w:rsidRPr="00D32CEE">
                              <w:rPr>
                                <w:i/>
                                <w:iCs/>
                                <w:sz w:val="22"/>
                                <w:szCs w:val="22"/>
                              </w:rPr>
                              <w:t>Families will be contacted with transportation details prior to the start of Summer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0B77B9" id="_x0000_t202" coordsize="21600,21600" o:spt="202" path="m,l,21600r21600,l21600,xe">
                <v:stroke joinstyle="miter"/>
                <v:path gradientshapeok="t" o:connecttype="rect"/>
              </v:shapetype>
              <v:shape id="Text Box 1" o:spid="_x0000_s1026" type="#_x0000_t202" style="position:absolute;margin-left:.6pt;margin-top:10.65pt;width:494.4pt;height:84.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" fillcolor="white [3201]" strokeweight=".5pt">
                <v:textbox>
                  <w:txbxContent>
                    <w:p w14:paraId="399AD9BE" w14:textId="0178A653" w:rsidR="00D32CEE" w:rsidRPr="00D32CEE" w:rsidRDefault="00D32CEE" w:rsidP="00D32CEE">
                      <w:pPr>
                        <w:rPr>
                          <w:sz w:val="22"/>
                          <w:szCs w:val="22"/>
                        </w:rPr>
                      </w:pPr>
                      <w:r w:rsidRPr="00D32CEE">
                        <w:rPr>
                          <w:sz w:val="22"/>
                          <w:szCs w:val="22"/>
                        </w:rPr>
                        <w:t xml:space="preserve">Limited </w:t>
                      </w:r>
                      <w:r w:rsidR="00227132" w:rsidRPr="00D32CEE">
                        <w:rPr>
                          <w:sz w:val="22"/>
                          <w:szCs w:val="22"/>
                        </w:rPr>
                        <w:t>Availability</w:t>
                      </w:r>
                      <w:r w:rsidRPr="00D32CEE">
                        <w:rPr>
                          <w:sz w:val="22"/>
                          <w:szCs w:val="22"/>
                        </w:rPr>
                        <w:t>- 20 Spaces per School</w:t>
                      </w:r>
                      <w:r w:rsidRPr="00D32CEE">
                        <w:rPr>
                          <w:sz w:val="22"/>
                          <w:szCs w:val="22"/>
                        </w:rPr>
                        <w:tab/>
                      </w:r>
                      <w:r>
                        <w:rPr>
                          <w:sz w:val="22"/>
                          <w:szCs w:val="22"/>
                        </w:rPr>
                        <w:tab/>
                      </w:r>
                      <w:r>
                        <w:rPr>
                          <w:sz w:val="22"/>
                          <w:szCs w:val="22"/>
                        </w:rPr>
                        <w:tab/>
                      </w:r>
                      <w:r>
                        <w:rPr>
                          <w:sz w:val="22"/>
                          <w:szCs w:val="22"/>
                        </w:rPr>
                        <w:tab/>
                      </w:r>
                      <w:r w:rsidRPr="00D32CEE">
                        <w:rPr>
                          <w:b/>
                          <w:bCs/>
                          <w:sz w:val="22"/>
                          <w:szCs w:val="22"/>
                        </w:rPr>
                        <w:t>Application Due by June 16</w:t>
                      </w:r>
                      <w:r w:rsidRPr="00D32CEE">
                        <w:rPr>
                          <w:b/>
                          <w:bCs/>
                          <w:sz w:val="22"/>
                          <w:szCs w:val="22"/>
                          <w:vertAlign w:val="superscript"/>
                        </w:rPr>
                        <w:t>th</w:t>
                      </w:r>
                      <w:r w:rsidRPr="00D32CEE">
                        <w:rPr>
                          <w:sz w:val="22"/>
                          <w:szCs w:val="22"/>
                        </w:rPr>
                        <w:t xml:space="preserve"> </w:t>
                      </w:r>
                    </w:p>
                    <w:p w14:paraId="02001AD4" w14:textId="77777777" w:rsidR="00D32CEE" w:rsidRPr="00D32CEE" w:rsidRDefault="00D32CEE" w:rsidP="00D32CEE">
                      <w:pPr>
                        <w:rPr>
                          <w:sz w:val="22"/>
                          <w:szCs w:val="22"/>
                        </w:rPr>
                      </w:pPr>
                    </w:p>
                    <w:p w14:paraId="3ABC3E31" w14:textId="71B36F2A" w:rsidR="00D32CEE" w:rsidRPr="00D32CEE" w:rsidRDefault="00D32CEE" w:rsidP="00D32CEE">
                      <w:pPr>
                        <w:jc w:val="center"/>
                        <w:rPr>
                          <w:sz w:val="22"/>
                          <w:szCs w:val="22"/>
                        </w:rPr>
                      </w:pPr>
                      <w:r w:rsidRPr="00D32CEE">
                        <w:rPr>
                          <w:sz w:val="22"/>
                          <w:szCs w:val="22"/>
                        </w:rPr>
                        <w:t xml:space="preserve">Nutrition </w:t>
                      </w:r>
                      <w:r w:rsidR="00227132" w:rsidRPr="00D32CEE">
                        <w:rPr>
                          <w:sz w:val="22"/>
                          <w:szCs w:val="22"/>
                        </w:rPr>
                        <w:t>Services</w:t>
                      </w:r>
                      <w:r w:rsidRPr="00D32CEE">
                        <w:rPr>
                          <w:sz w:val="22"/>
                          <w:szCs w:val="22"/>
                        </w:rPr>
                        <w:t>: Breakfast and lunch will be served daily.</w:t>
                      </w:r>
                    </w:p>
                    <w:p w14:paraId="7C85CD25" w14:textId="5DECFD19" w:rsidR="00D32CEE" w:rsidRPr="00D32CEE" w:rsidRDefault="00D32CEE" w:rsidP="00D32CEE">
                      <w:pPr>
                        <w:jc w:val="center"/>
                        <w:rPr>
                          <w:sz w:val="22"/>
                          <w:szCs w:val="22"/>
                        </w:rPr>
                      </w:pPr>
                      <w:r w:rsidRPr="00D32CEE">
                        <w:rPr>
                          <w:sz w:val="22"/>
                          <w:szCs w:val="22"/>
                        </w:rPr>
                        <w:t xml:space="preserve">Transportation Services: Bus </w:t>
                      </w:r>
                      <w:r w:rsidR="00227132">
                        <w:rPr>
                          <w:sz w:val="22"/>
                          <w:szCs w:val="22"/>
                        </w:rPr>
                        <w:t>t</w:t>
                      </w:r>
                      <w:r w:rsidR="00227132" w:rsidRPr="00D32CEE">
                        <w:rPr>
                          <w:sz w:val="22"/>
                          <w:szCs w:val="22"/>
                        </w:rPr>
                        <w:t>ransportation</w:t>
                      </w:r>
                      <w:r w:rsidRPr="00D32CEE">
                        <w:rPr>
                          <w:sz w:val="22"/>
                          <w:szCs w:val="22"/>
                        </w:rPr>
                        <w:t xml:space="preserve"> is available</w:t>
                      </w:r>
                      <w:r w:rsidR="00385A78">
                        <w:rPr>
                          <w:sz w:val="22"/>
                          <w:szCs w:val="22"/>
                        </w:rPr>
                        <w:t>.</w:t>
                      </w:r>
                    </w:p>
                    <w:p w14:paraId="11E2E486" w14:textId="77777777" w:rsidR="00D32CEE" w:rsidRPr="00D32CEE" w:rsidRDefault="00D32CEE" w:rsidP="00D32CEE">
                      <w:pPr>
                        <w:rPr>
                          <w:sz w:val="22"/>
                          <w:szCs w:val="22"/>
                        </w:rPr>
                      </w:pPr>
                    </w:p>
                    <w:p w14:paraId="13649DF3" w14:textId="18718CDD" w:rsidR="00D32CEE" w:rsidRPr="00D32CEE" w:rsidRDefault="00D32CEE" w:rsidP="00D32CEE">
                      <w:pPr>
                        <w:rPr>
                          <w:i/>
                          <w:iCs/>
                          <w:sz w:val="22"/>
                          <w:szCs w:val="22"/>
                        </w:rPr>
                      </w:pPr>
                      <w:r w:rsidRPr="00D32CEE">
                        <w:rPr>
                          <w:i/>
                          <w:iCs/>
                          <w:sz w:val="22"/>
                          <w:szCs w:val="22"/>
                        </w:rPr>
                        <w:t>Families will be contacted with transportation details prior to the start of Summer School.</w:t>
                      </w:r>
                    </w:p>
                  </w:txbxContent>
                </v:textbox>
              </v:shape>
            </w:pict>
          </mc:Fallback>
        </mc:AlternateContent>
      </w:r>
    </w:p>
    <w:p w14:paraId="3DCFC77C" w14:textId="34E4B43F" w:rsidR="00D32CEE" w:rsidRDefault="00D32CEE" w:rsidP="006079DE">
      <w:pPr>
        <w:suppressAutoHyphens w:val="0"/>
        <w:spacing w:after="160" w:line="259" w:lineRule="auto"/>
        <w:rPr>
          <w:rFonts w:eastAsia="Calibri"/>
          <w:sz w:val="28"/>
          <w:szCs w:val="28"/>
          <w:lang w:eastAsia="en-US"/>
        </w:rPr>
      </w:pPr>
    </w:p>
    <w:p w14:paraId="091592F5" w14:textId="77777777" w:rsidR="00D32CEE" w:rsidRDefault="00D32CEE" w:rsidP="006079DE">
      <w:pPr>
        <w:suppressAutoHyphens w:val="0"/>
        <w:spacing w:after="160" w:line="259" w:lineRule="auto"/>
        <w:rPr>
          <w:rFonts w:eastAsia="Calibri"/>
          <w:sz w:val="28"/>
          <w:szCs w:val="28"/>
          <w:lang w:eastAsia="en-US"/>
        </w:rPr>
      </w:pPr>
    </w:p>
    <w:p w14:paraId="22739E00" w14:textId="77777777" w:rsidR="006079DE" w:rsidRPr="006079DE" w:rsidRDefault="006079DE" w:rsidP="006079DE">
      <w:pPr>
        <w:suppressAutoHyphens w:val="0"/>
        <w:spacing w:after="160" w:line="259" w:lineRule="auto"/>
        <w:rPr>
          <w:rFonts w:eastAsia="Calibri"/>
          <w:sz w:val="28"/>
          <w:szCs w:val="28"/>
          <w:lang w:eastAsia="en-US"/>
        </w:rPr>
      </w:pPr>
    </w:p>
    <w:sectPr w:rsidR="006079DE" w:rsidRPr="006079DE" w:rsidSect="00FA074D">
      <w:headerReference w:type="even" r:id="rId8"/>
      <w:headerReference w:type="default" r:id="rId9"/>
      <w:footerReference w:type="even" r:id="rId10"/>
      <w:footerReference w:type="default" r:id="rId11"/>
      <w:headerReference w:type="first" r:id="rId12"/>
      <w:footerReference w:type="first" r:id="rId13"/>
      <w:pgSz w:w="12240" w:h="15840"/>
      <w:pgMar w:top="720" w:right="1152" w:bottom="432" w:left="1152" w:header="144"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62510" w14:textId="77777777" w:rsidR="009B4697" w:rsidRDefault="009B4697">
      <w:r>
        <w:separator/>
      </w:r>
    </w:p>
  </w:endnote>
  <w:endnote w:type="continuationSeparator" w:id="0">
    <w:p w14:paraId="1E957999" w14:textId="77777777" w:rsidR="009B4697" w:rsidRDefault="009B4697">
      <w:r>
        <w:continuationSeparator/>
      </w:r>
    </w:p>
  </w:endnote>
  <w:endnote w:type="continuationNotice" w:id="1">
    <w:p w14:paraId="69DBDDFA" w14:textId="77777777" w:rsidR="009B4697" w:rsidRDefault="009B46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881F0" w14:textId="77777777" w:rsidR="002A5956" w:rsidRDefault="002A59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709C3" w14:textId="77777777" w:rsidR="00D47397" w:rsidRDefault="00D47397" w:rsidP="00162F54">
    <w:pPr>
      <w:pBdr>
        <w:top w:val="single" w:sz="8" w:space="1" w:color="000000"/>
        <w:bottom w:val="single" w:sz="8" w:space="0" w:color="000000"/>
      </w:pBdr>
      <w:ind w:left="-720" w:right="-720"/>
      <w:rPr>
        <w:sz w:val="2"/>
        <w:szCs w:val="2"/>
      </w:rPr>
    </w:pPr>
  </w:p>
  <w:p w14:paraId="278709C4" w14:textId="77777777" w:rsidR="00D47397" w:rsidRDefault="00D47397" w:rsidP="00162F54">
    <w:pPr>
      <w:rPr>
        <w:sz w:val="16"/>
        <w:szCs w:val="16"/>
      </w:rPr>
    </w:pPr>
  </w:p>
  <w:p w14:paraId="278709C5" w14:textId="77777777" w:rsidR="00D47397" w:rsidRPr="001D4B35" w:rsidRDefault="00D47397" w:rsidP="00162F54">
    <w:pPr>
      <w:rPr>
        <w:sz w:val="16"/>
        <w:szCs w:val="16"/>
      </w:rPr>
    </w:pPr>
    <w:r>
      <w:rPr>
        <w:sz w:val="16"/>
        <w:szCs w:val="16"/>
      </w:rPr>
      <w:t xml:space="preserve">The White Pass School District does not discriminate </w:t>
    </w:r>
    <w:proofErr w:type="gramStart"/>
    <w:r>
      <w:rPr>
        <w:sz w:val="16"/>
        <w:szCs w:val="16"/>
      </w:rPr>
      <w:t>on the basis of</w:t>
    </w:r>
    <w:proofErr w:type="gramEnd"/>
    <w:r>
      <w:rPr>
        <w:sz w:val="16"/>
        <w:szCs w:val="16"/>
      </w:rPr>
      <w:t xml:space="preserve"> sex, race, creed, religion, color, national origin, age, honorably discharged veteran or military status, sexual orientation including gender expression or identity, the presence of any sensory, mental or physical disability or the use of a trained dog guide or service animal by a person with a disability in its programs and activities and provides equal access to the Boy Scouts and other designated youth groups.  The following employee has been designated to handle questions and complaints of alleged discrimination: </w:t>
    </w:r>
    <w:r w:rsidR="00C1540A">
      <w:rPr>
        <w:sz w:val="16"/>
        <w:szCs w:val="16"/>
      </w:rPr>
      <w:t>Paul Farris</w:t>
    </w:r>
    <w:r>
      <w:rPr>
        <w:sz w:val="16"/>
        <w:szCs w:val="16"/>
      </w:rPr>
      <w:t>, P.O. Box 188, Randle, WA.  98377; (360) 497-3791 (Title IX/ Section 504/ ADA Coordinator/Compliance Coordinator for 28A.640 and 28A.642)</w:t>
    </w:r>
  </w:p>
  <w:p w14:paraId="278709C6" w14:textId="77777777" w:rsidR="00D47397" w:rsidRDefault="00D473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4FD40" w14:textId="77777777" w:rsidR="002A5956" w:rsidRDefault="002A5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D3C75" w14:textId="77777777" w:rsidR="009B4697" w:rsidRDefault="009B4697">
      <w:r>
        <w:separator/>
      </w:r>
    </w:p>
  </w:footnote>
  <w:footnote w:type="continuationSeparator" w:id="0">
    <w:p w14:paraId="05C85742" w14:textId="77777777" w:rsidR="009B4697" w:rsidRDefault="009B4697">
      <w:r>
        <w:continuationSeparator/>
      </w:r>
    </w:p>
  </w:footnote>
  <w:footnote w:type="continuationNotice" w:id="1">
    <w:p w14:paraId="2658D3EE" w14:textId="77777777" w:rsidR="009B4697" w:rsidRDefault="009B46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E2331" w14:textId="43172D86" w:rsidR="00F2340D" w:rsidRDefault="0002773A">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709B8" w14:textId="77777777" w:rsidR="00D47397" w:rsidRDefault="00D47397" w:rsidP="00162F54">
    <w:pPr>
      <w:jc w:val="center"/>
      <w:rPr>
        <w:b/>
        <w:sz w:val="52"/>
        <w:szCs w:val="52"/>
      </w:rPr>
    </w:pPr>
    <w:r>
      <w:rPr>
        <w:b/>
        <w:sz w:val="52"/>
        <w:szCs w:val="52"/>
      </w:rPr>
      <w:t>White Pass School District</w:t>
    </w:r>
    <w:r>
      <w:rPr>
        <w:sz w:val="52"/>
        <w:szCs w:val="52"/>
      </w:rPr>
      <w:t xml:space="preserve"> </w:t>
    </w:r>
    <w:r>
      <w:rPr>
        <w:b/>
        <w:sz w:val="52"/>
        <w:szCs w:val="52"/>
      </w:rPr>
      <w:t xml:space="preserve">No. 303 </w:t>
    </w:r>
  </w:p>
  <w:p w14:paraId="278709B9" w14:textId="77777777" w:rsidR="00D47397" w:rsidRDefault="00737E17" w:rsidP="00162F54">
    <w:r>
      <w:rPr>
        <w:b/>
        <w:noProof/>
        <w:lang w:eastAsia="en-US"/>
      </w:rPr>
      <w:drawing>
        <wp:anchor distT="0" distB="0" distL="114300" distR="114300" simplePos="0" relativeHeight="251658242" behindDoc="1" locked="0" layoutInCell="1" allowOverlap="1" wp14:anchorId="278709C9" wp14:editId="278709CA">
          <wp:simplePos x="0" y="0"/>
          <wp:positionH relativeFrom="column">
            <wp:posOffset>2667000</wp:posOffset>
          </wp:positionH>
          <wp:positionV relativeFrom="paragraph">
            <wp:posOffset>81280</wp:posOffset>
          </wp:positionV>
          <wp:extent cx="838200" cy="790575"/>
          <wp:effectExtent l="0" t="0" r="0" b="9525"/>
          <wp:wrapTight wrapText="bothSides">
            <wp:wrapPolygon edited="0">
              <wp:start x="6382" y="0"/>
              <wp:lineTo x="0" y="3123"/>
              <wp:lineTo x="0" y="14573"/>
              <wp:lineTo x="491" y="17176"/>
              <wp:lineTo x="5400" y="21340"/>
              <wp:lineTo x="6382" y="21340"/>
              <wp:lineTo x="14727" y="21340"/>
              <wp:lineTo x="15709" y="21340"/>
              <wp:lineTo x="20618" y="17176"/>
              <wp:lineTo x="21109" y="14573"/>
              <wp:lineTo x="21109" y="3123"/>
              <wp:lineTo x="14727" y="0"/>
              <wp:lineTo x="638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8200" cy="790575"/>
                  </a:xfrm>
                  <a:prstGeom prst="rect">
                    <a:avLst/>
                  </a:prstGeom>
                </pic:spPr>
              </pic:pic>
            </a:graphicData>
          </a:graphic>
          <wp14:sizeRelH relativeFrom="page">
            <wp14:pctWidth>0</wp14:pctWidth>
          </wp14:sizeRelH>
          <wp14:sizeRelV relativeFrom="page">
            <wp14:pctHeight>0</wp14:pctHeight>
          </wp14:sizeRelV>
        </wp:anchor>
      </w:drawing>
    </w:r>
    <w:r w:rsidR="00D47397">
      <w:tab/>
    </w:r>
  </w:p>
  <w:p w14:paraId="278709BA" w14:textId="77777777" w:rsidR="00D47397" w:rsidRDefault="00D47397" w:rsidP="00162F54">
    <w:pPr>
      <w:jc w:val="center"/>
      <w:rPr>
        <w:b/>
      </w:rPr>
    </w:pPr>
  </w:p>
  <w:p w14:paraId="278709BB" w14:textId="77777777" w:rsidR="00737E17" w:rsidRDefault="00737E17" w:rsidP="00162F54">
    <w:pPr>
      <w:jc w:val="center"/>
      <w:rPr>
        <w:b/>
      </w:rPr>
    </w:pPr>
  </w:p>
  <w:p w14:paraId="278709BC" w14:textId="52A3E73F" w:rsidR="00737E17" w:rsidRDefault="006B5F75" w:rsidP="002A5956">
    <w:pPr>
      <w:tabs>
        <w:tab w:val="left" w:pos="792"/>
        <w:tab w:val="center" w:pos="4968"/>
      </w:tabs>
      <w:rPr>
        <w:b/>
      </w:rPr>
    </w:pPr>
    <w:r>
      <w:rPr>
        <w:b/>
      </w:rPr>
      <w:tab/>
    </w:r>
    <w:r w:rsidR="002A5956">
      <w:rPr>
        <w:b/>
      </w:rPr>
      <w:tab/>
    </w:r>
  </w:p>
  <w:p w14:paraId="278709BD" w14:textId="77777777" w:rsidR="00737E17" w:rsidRDefault="00737E17" w:rsidP="00737E17">
    <w:pPr>
      <w:jc w:val="center"/>
      <w:rPr>
        <w:b/>
      </w:rPr>
    </w:pPr>
    <w:r>
      <w:rPr>
        <w:noProof/>
        <w:lang w:eastAsia="en-US"/>
      </w:rPr>
      <mc:AlternateContent>
        <mc:Choice Requires="wps">
          <w:drawing>
            <wp:anchor distT="0" distB="0" distL="114935" distR="114935" simplePos="0" relativeHeight="251658240" behindDoc="0" locked="0" layoutInCell="1" allowOverlap="1" wp14:anchorId="278709CB" wp14:editId="278709CC">
              <wp:simplePos x="0" y="0"/>
              <wp:positionH relativeFrom="column">
                <wp:posOffset>-521970</wp:posOffset>
              </wp:positionH>
              <wp:positionV relativeFrom="paragraph">
                <wp:posOffset>191135</wp:posOffset>
              </wp:positionV>
              <wp:extent cx="1600200" cy="6000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000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8709CF" w14:textId="77777777" w:rsidR="00D47397" w:rsidRDefault="00D47397" w:rsidP="00162F54">
                          <w:pPr>
                            <w:rPr>
                              <w:sz w:val="16"/>
                              <w:szCs w:val="16"/>
                            </w:rPr>
                          </w:pPr>
                          <w:r>
                            <w:rPr>
                              <w:sz w:val="16"/>
                              <w:szCs w:val="16"/>
                            </w:rPr>
                            <w:t>White Pass Jr. Sr. High School</w:t>
                          </w:r>
                        </w:p>
                        <w:p w14:paraId="278709D0" w14:textId="77777777" w:rsidR="00D47397" w:rsidRDefault="00D47397" w:rsidP="00162F54">
                          <w:pPr>
                            <w:rPr>
                              <w:sz w:val="16"/>
                              <w:szCs w:val="16"/>
                            </w:rPr>
                          </w:pPr>
                          <w:smartTag w:uri="urn:schemas-microsoft-com:office:smarttags" w:element="Street">
                            <w:smartTag w:uri="urn:schemas-microsoft-com:office:smarttags" w:element="address">
                              <w:r>
                                <w:rPr>
                                  <w:sz w:val="16"/>
                                  <w:szCs w:val="16"/>
                                </w:rPr>
                                <w:t xml:space="preserve">516 </w:t>
                              </w:r>
                              <w:proofErr w:type="spellStart"/>
                              <w:r>
                                <w:rPr>
                                  <w:sz w:val="16"/>
                                  <w:szCs w:val="16"/>
                                </w:rPr>
                                <w:t>Silverbrook</w:t>
                              </w:r>
                              <w:proofErr w:type="spellEnd"/>
                              <w:r>
                                <w:rPr>
                                  <w:sz w:val="16"/>
                                  <w:szCs w:val="16"/>
                                </w:rPr>
                                <w:t xml:space="preserve"> Rd.</w:t>
                              </w:r>
                            </w:smartTag>
                          </w:smartTag>
                        </w:p>
                        <w:p w14:paraId="278709D1" w14:textId="77777777" w:rsidR="00D47397" w:rsidRDefault="00D47397" w:rsidP="00162F54">
                          <w:pPr>
                            <w:rPr>
                              <w:sz w:val="16"/>
                              <w:szCs w:val="16"/>
                            </w:rPr>
                          </w:pPr>
                          <w:smartTag w:uri="urn:schemas-microsoft-com:office:smarttags" w:element="place">
                            <w:smartTag w:uri="urn:schemas-microsoft-com:office:smarttags" w:element="City">
                              <w:r>
                                <w:rPr>
                                  <w:sz w:val="16"/>
                                  <w:szCs w:val="16"/>
                                </w:rPr>
                                <w:t>Randle</w:t>
                              </w:r>
                            </w:smartTag>
                            <w:r>
                              <w:rPr>
                                <w:sz w:val="16"/>
                                <w:szCs w:val="16"/>
                              </w:rPr>
                              <w:t xml:space="preserve">, </w:t>
                            </w:r>
                            <w:smartTag w:uri="urn:schemas-microsoft-com:office:smarttags" w:element="State">
                              <w:r>
                                <w:rPr>
                                  <w:sz w:val="16"/>
                                  <w:szCs w:val="16"/>
                                </w:rPr>
                                <w:t>WA</w:t>
                              </w:r>
                            </w:smartTag>
                            <w:r>
                              <w:rPr>
                                <w:sz w:val="16"/>
                                <w:szCs w:val="16"/>
                              </w:rPr>
                              <w:t xml:space="preserve"> </w:t>
                            </w:r>
                            <w:smartTag w:uri="urn:schemas-microsoft-com:office:smarttags" w:element="PostalCode">
                              <w:r>
                                <w:rPr>
                                  <w:sz w:val="16"/>
                                  <w:szCs w:val="16"/>
                                </w:rPr>
                                <w:t>98377</w:t>
                              </w:r>
                            </w:smartTag>
                          </w:smartTag>
                        </w:p>
                        <w:p w14:paraId="278709D2" w14:textId="77777777" w:rsidR="00D47397" w:rsidRDefault="00C1540A" w:rsidP="00162F54">
                          <w:pPr>
                            <w:rPr>
                              <w:sz w:val="16"/>
                              <w:szCs w:val="16"/>
                            </w:rPr>
                          </w:pPr>
                          <w:r>
                            <w:rPr>
                              <w:sz w:val="16"/>
                              <w:szCs w:val="16"/>
                            </w:rPr>
                            <w:t>360-</w:t>
                          </w:r>
                          <w:r w:rsidR="00D47397">
                            <w:rPr>
                              <w:sz w:val="16"/>
                              <w:szCs w:val="16"/>
                            </w:rPr>
                            <w:t>497-5816</w:t>
                          </w:r>
                        </w:p>
                        <w:p w14:paraId="278709D3" w14:textId="77777777" w:rsidR="00D47397" w:rsidRDefault="00D47397" w:rsidP="00162F54">
                          <w:pPr>
                            <w:rPr>
                              <w:sz w:val="16"/>
                              <w:szCs w:val="16"/>
                            </w:rPr>
                          </w:pPr>
                        </w:p>
                        <w:p w14:paraId="278709D4" w14:textId="77777777" w:rsidR="00D47397" w:rsidRDefault="00D47397" w:rsidP="00162F5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8709CB" id="_x0000_t202" coordsize="21600,21600" o:spt="202" path="m,l,21600r21600,l21600,xe">
              <v:stroke joinstyle="miter"/>
              <v:path gradientshapeok="t" o:connecttype="rect"/>
            </v:shapetype>
            <v:shape id="_x0000_s1027" type="#_x0000_t202" style="position:absolute;left:0;text-align:left;margin-left:-41.1pt;margin-top:15.05pt;width:126pt;height:47.25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" stroked="f">
              <v:fill opacity="0"/>
              <v:textbox inset="0,0,0,0">
                <w:txbxContent>
                  <w:p w14:paraId="278709CF" w14:textId="77777777" w:rsidR="00D47397" w:rsidRDefault="00D47397" w:rsidP="00162F54">
                    <w:pPr>
                      <w:rPr>
                        <w:sz w:val="16"/>
                        <w:szCs w:val="16"/>
                      </w:rPr>
                    </w:pPr>
                    <w:r>
                      <w:rPr>
                        <w:sz w:val="16"/>
                        <w:szCs w:val="16"/>
                      </w:rPr>
                      <w:t>White Pass Jr. Sr. High School</w:t>
                    </w:r>
                  </w:p>
                  <w:p w14:paraId="278709D0" w14:textId="77777777" w:rsidR="00D47397" w:rsidRDefault="00D47397" w:rsidP="00162F54">
                    <w:pPr>
                      <w:rPr>
                        <w:sz w:val="16"/>
                        <w:szCs w:val="16"/>
                      </w:rPr>
                    </w:pPr>
                    <w:smartTag w:uri="urn:schemas-microsoft-com:office:smarttags" w:element="Street">
                      <w:smartTag w:uri="urn:schemas-microsoft-com:office:smarttags" w:element="address">
                        <w:r>
                          <w:rPr>
                            <w:sz w:val="16"/>
                            <w:szCs w:val="16"/>
                          </w:rPr>
                          <w:t xml:space="preserve">516 </w:t>
                        </w:r>
                        <w:proofErr w:type="spellStart"/>
                        <w:r>
                          <w:rPr>
                            <w:sz w:val="16"/>
                            <w:szCs w:val="16"/>
                          </w:rPr>
                          <w:t>Silverbrook</w:t>
                        </w:r>
                        <w:proofErr w:type="spellEnd"/>
                        <w:r>
                          <w:rPr>
                            <w:sz w:val="16"/>
                            <w:szCs w:val="16"/>
                          </w:rPr>
                          <w:t xml:space="preserve"> Rd.</w:t>
                        </w:r>
                      </w:smartTag>
                    </w:smartTag>
                  </w:p>
                  <w:p w14:paraId="278709D1" w14:textId="77777777" w:rsidR="00D47397" w:rsidRDefault="00D47397" w:rsidP="00162F54">
                    <w:pPr>
                      <w:rPr>
                        <w:sz w:val="16"/>
                        <w:szCs w:val="16"/>
                      </w:rPr>
                    </w:pPr>
                    <w:smartTag w:uri="urn:schemas-microsoft-com:office:smarttags" w:element="place">
                      <w:smartTag w:uri="urn:schemas-microsoft-com:office:smarttags" w:element="City">
                        <w:r>
                          <w:rPr>
                            <w:sz w:val="16"/>
                            <w:szCs w:val="16"/>
                          </w:rPr>
                          <w:t>Randle</w:t>
                        </w:r>
                      </w:smartTag>
                      <w:r>
                        <w:rPr>
                          <w:sz w:val="16"/>
                          <w:szCs w:val="16"/>
                        </w:rPr>
                        <w:t xml:space="preserve">, </w:t>
                      </w:r>
                      <w:smartTag w:uri="urn:schemas-microsoft-com:office:smarttags" w:element="State">
                        <w:r>
                          <w:rPr>
                            <w:sz w:val="16"/>
                            <w:szCs w:val="16"/>
                          </w:rPr>
                          <w:t>WA</w:t>
                        </w:r>
                      </w:smartTag>
                      <w:r>
                        <w:rPr>
                          <w:sz w:val="16"/>
                          <w:szCs w:val="16"/>
                        </w:rPr>
                        <w:t xml:space="preserve"> </w:t>
                      </w:r>
                      <w:smartTag w:uri="urn:schemas-microsoft-com:office:smarttags" w:element="PostalCode">
                        <w:r>
                          <w:rPr>
                            <w:sz w:val="16"/>
                            <w:szCs w:val="16"/>
                          </w:rPr>
                          <w:t>98377</w:t>
                        </w:r>
                      </w:smartTag>
                    </w:smartTag>
                  </w:p>
                  <w:p w14:paraId="278709D2" w14:textId="77777777" w:rsidR="00D47397" w:rsidRDefault="00C1540A" w:rsidP="00162F54">
                    <w:pPr>
                      <w:rPr>
                        <w:sz w:val="16"/>
                        <w:szCs w:val="16"/>
                      </w:rPr>
                    </w:pPr>
                    <w:r>
                      <w:rPr>
                        <w:sz w:val="16"/>
                        <w:szCs w:val="16"/>
                      </w:rPr>
                      <w:t>360-</w:t>
                    </w:r>
                    <w:r w:rsidR="00D47397">
                      <w:rPr>
                        <w:sz w:val="16"/>
                        <w:szCs w:val="16"/>
                      </w:rPr>
                      <w:t>497-5816</w:t>
                    </w:r>
                  </w:p>
                  <w:p w14:paraId="278709D3" w14:textId="77777777" w:rsidR="00D47397" w:rsidRDefault="00D47397" w:rsidP="00162F54">
                    <w:pPr>
                      <w:rPr>
                        <w:sz w:val="16"/>
                        <w:szCs w:val="16"/>
                      </w:rPr>
                    </w:pPr>
                  </w:p>
                  <w:p w14:paraId="278709D4" w14:textId="77777777" w:rsidR="00D47397" w:rsidRDefault="00D47397" w:rsidP="00162F54"/>
                </w:txbxContent>
              </v:textbox>
            </v:shape>
          </w:pict>
        </mc:Fallback>
      </mc:AlternateContent>
    </w:r>
  </w:p>
  <w:p w14:paraId="278709BE" w14:textId="77777777" w:rsidR="00D47397" w:rsidRDefault="00C1540A" w:rsidP="00737E17">
    <w:pPr>
      <w:jc w:val="center"/>
      <w:rPr>
        <w:b/>
      </w:rPr>
    </w:pPr>
    <w:r>
      <w:rPr>
        <w:noProof/>
        <w:lang w:eastAsia="en-US"/>
      </w:rPr>
      <mc:AlternateContent>
        <mc:Choice Requires="wps">
          <w:drawing>
            <wp:anchor distT="0" distB="0" distL="114935" distR="114935" simplePos="0" relativeHeight="251658241" behindDoc="0" locked="0" layoutInCell="1" allowOverlap="1" wp14:anchorId="278709CD" wp14:editId="278709CE">
              <wp:simplePos x="0" y="0"/>
              <wp:positionH relativeFrom="column">
                <wp:posOffset>5219700</wp:posOffset>
              </wp:positionH>
              <wp:positionV relativeFrom="paragraph">
                <wp:posOffset>13970</wp:posOffset>
              </wp:positionV>
              <wp:extent cx="1600200" cy="125666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2566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8709D5" w14:textId="77777777" w:rsidR="00D47397" w:rsidRDefault="00D47397" w:rsidP="00197427">
                          <w:pPr>
                            <w:rPr>
                              <w:sz w:val="16"/>
                              <w:szCs w:val="16"/>
                            </w:rPr>
                          </w:pPr>
                          <w:r>
                            <w:rPr>
                              <w:sz w:val="16"/>
                              <w:szCs w:val="16"/>
                            </w:rPr>
                            <w:t xml:space="preserve">           White Pass Elementary School</w:t>
                          </w:r>
                        </w:p>
                        <w:p w14:paraId="278709D6" w14:textId="77777777" w:rsidR="00D47397" w:rsidRDefault="00D47397" w:rsidP="00197427">
                          <w:pPr>
                            <w:rPr>
                              <w:sz w:val="16"/>
                              <w:szCs w:val="16"/>
                            </w:rPr>
                          </w:pPr>
                          <w:r>
                            <w:rPr>
                              <w:sz w:val="16"/>
                              <w:szCs w:val="16"/>
                            </w:rPr>
                            <w:t xml:space="preserve">           127 Kindle Rd.</w:t>
                          </w:r>
                        </w:p>
                        <w:p w14:paraId="278709D7" w14:textId="77777777" w:rsidR="00D47397" w:rsidRDefault="00D47397" w:rsidP="00197427">
                          <w:pPr>
                            <w:rPr>
                              <w:sz w:val="16"/>
                              <w:szCs w:val="16"/>
                            </w:rPr>
                          </w:pPr>
                          <w:r>
                            <w:rPr>
                              <w:sz w:val="16"/>
                              <w:szCs w:val="16"/>
                            </w:rPr>
                            <w:t xml:space="preserve">           </w:t>
                          </w:r>
                          <w:smartTag w:uri="urn:schemas-microsoft-com:office:smarttags" w:element="place">
                            <w:smartTag w:uri="urn:schemas-microsoft-com:office:smarttags" w:element="City">
                              <w:r>
                                <w:rPr>
                                  <w:sz w:val="16"/>
                                  <w:szCs w:val="16"/>
                                </w:rPr>
                                <w:t>Randle</w:t>
                              </w:r>
                            </w:smartTag>
                            <w:r>
                              <w:rPr>
                                <w:sz w:val="16"/>
                                <w:szCs w:val="16"/>
                              </w:rPr>
                              <w:t xml:space="preserve">, </w:t>
                            </w:r>
                            <w:smartTag w:uri="urn:schemas-microsoft-com:office:smarttags" w:element="State">
                              <w:r>
                                <w:rPr>
                                  <w:sz w:val="16"/>
                                  <w:szCs w:val="16"/>
                                </w:rPr>
                                <w:t>WA</w:t>
                              </w:r>
                            </w:smartTag>
                            <w:r>
                              <w:rPr>
                                <w:sz w:val="16"/>
                                <w:szCs w:val="16"/>
                              </w:rPr>
                              <w:t xml:space="preserve"> </w:t>
                            </w:r>
                            <w:smartTag w:uri="urn:schemas-microsoft-com:office:smarttags" w:element="PostalCode">
                              <w:r>
                                <w:rPr>
                                  <w:sz w:val="16"/>
                                  <w:szCs w:val="16"/>
                                </w:rPr>
                                <w:t>98377</w:t>
                              </w:r>
                            </w:smartTag>
                          </w:smartTag>
                        </w:p>
                        <w:p w14:paraId="278709D8" w14:textId="77777777" w:rsidR="00D47397" w:rsidRDefault="00C1540A" w:rsidP="00197427">
                          <w:pPr>
                            <w:rPr>
                              <w:sz w:val="16"/>
                              <w:szCs w:val="16"/>
                            </w:rPr>
                          </w:pPr>
                          <w:r>
                            <w:rPr>
                              <w:sz w:val="16"/>
                              <w:szCs w:val="16"/>
                            </w:rPr>
                            <w:t xml:space="preserve">           360-497-7</w:t>
                          </w:r>
                          <w:r w:rsidR="00D47397">
                            <w:rPr>
                              <w:sz w:val="16"/>
                              <w:szCs w:val="16"/>
                            </w:rPr>
                            <w:t>300</w:t>
                          </w:r>
                        </w:p>
                        <w:p w14:paraId="278709D9" w14:textId="77777777" w:rsidR="00D47397" w:rsidRDefault="00D47397" w:rsidP="0019742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8709CD" id="Text Box 2" o:spid="_x0000_s1028" type="#_x0000_t202" style="position:absolute;left:0;text-align:left;margin-left:411pt;margin-top:1.1pt;width:126pt;height:98.95pt;z-index:251658241;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" stroked="f">
              <v:fill opacity="0"/>
              <v:textbox inset="0,0,0,0">
                <w:txbxContent>
                  <w:p w14:paraId="278709D5" w14:textId="77777777" w:rsidR="00D47397" w:rsidRDefault="00D47397" w:rsidP="00197427">
                    <w:pPr>
                      <w:rPr>
                        <w:sz w:val="16"/>
                        <w:szCs w:val="16"/>
                      </w:rPr>
                    </w:pPr>
                    <w:r>
                      <w:rPr>
                        <w:sz w:val="16"/>
                        <w:szCs w:val="16"/>
                      </w:rPr>
                      <w:t xml:space="preserve">           White Pass Elementary School</w:t>
                    </w:r>
                  </w:p>
                  <w:p w14:paraId="278709D6" w14:textId="77777777" w:rsidR="00D47397" w:rsidRDefault="00D47397" w:rsidP="00197427">
                    <w:pPr>
                      <w:rPr>
                        <w:sz w:val="16"/>
                        <w:szCs w:val="16"/>
                      </w:rPr>
                    </w:pPr>
                    <w:r>
                      <w:rPr>
                        <w:sz w:val="16"/>
                        <w:szCs w:val="16"/>
                      </w:rPr>
                      <w:t xml:space="preserve">           127 Kindle Rd.</w:t>
                    </w:r>
                  </w:p>
                  <w:p w14:paraId="278709D7" w14:textId="77777777" w:rsidR="00D47397" w:rsidRDefault="00D47397" w:rsidP="00197427">
                    <w:pPr>
                      <w:rPr>
                        <w:sz w:val="16"/>
                        <w:szCs w:val="16"/>
                      </w:rPr>
                    </w:pPr>
                    <w:r>
                      <w:rPr>
                        <w:sz w:val="16"/>
                        <w:szCs w:val="16"/>
                      </w:rPr>
                      <w:t xml:space="preserve">           </w:t>
                    </w:r>
                    <w:smartTag w:uri="urn:schemas-microsoft-com:office:smarttags" w:element="place">
                      <w:smartTag w:uri="urn:schemas-microsoft-com:office:smarttags" w:element="City">
                        <w:r>
                          <w:rPr>
                            <w:sz w:val="16"/>
                            <w:szCs w:val="16"/>
                          </w:rPr>
                          <w:t>Randle</w:t>
                        </w:r>
                      </w:smartTag>
                      <w:r>
                        <w:rPr>
                          <w:sz w:val="16"/>
                          <w:szCs w:val="16"/>
                        </w:rPr>
                        <w:t xml:space="preserve">, </w:t>
                      </w:r>
                      <w:smartTag w:uri="urn:schemas-microsoft-com:office:smarttags" w:element="State">
                        <w:r>
                          <w:rPr>
                            <w:sz w:val="16"/>
                            <w:szCs w:val="16"/>
                          </w:rPr>
                          <w:t>WA</w:t>
                        </w:r>
                      </w:smartTag>
                      <w:r>
                        <w:rPr>
                          <w:sz w:val="16"/>
                          <w:szCs w:val="16"/>
                        </w:rPr>
                        <w:t xml:space="preserve"> </w:t>
                      </w:r>
                      <w:smartTag w:uri="urn:schemas-microsoft-com:office:smarttags" w:element="PostalCode">
                        <w:r>
                          <w:rPr>
                            <w:sz w:val="16"/>
                            <w:szCs w:val="16"/>
                          </w:rPr>
                          <w:t>98377</w:t>
                        </w:r>
                      </w:smartTag>
                    </w:smartTag>
                  </w:p>
                  <w:p w14:paraId="278709D8" w14:textId="77777777" w:rsidR="00D47397" w:rsidRDefault="00C1540A" w:rsidP="00197427">
                    <w:pPr>
                      <w:rPr>
                        <w:sz w:val="16"/>
                        <w:szCs w:val="16"/>
                      </w:rPr>
                    </w:pPr>
                    <w:r>
                      <w:rPr>
                        <w:sz w:val="16"/>
                        <w:szCs w:val="16"/>
                      </w:rPr>
                      <w:t xml:space="preserve">           360-497-7</w:t>
                    </w:r>
                    <w:r w:rsidR="00D47397">
                      <w:rPr>
                        <w:sz w:val="16"/>
                        <w:szCs w:val="16"/>
                      </w:rPr>
                      <w:t>300</w:t>
                    </w:r>
                  </w:p>
                  <w:p w14:paraId="278709D9" w14:textId="77777777" w:rsidR="00D47397" w:rsidRDefault="00D47397" w:rsidP="00197427"/>
                </w:txbxContent>
              </v:textbox>
            </v:shape>
          </w:pict>
        </mc:Fallback>
      </mc:AlternateContent>
    </w:r>
    <w:r w:rsidR="00D47397">
      <w:rPr>
        <w:b/>
      </w:rPr>
      <w:t>Home of the Panthers</w:t>
    </w:r>
  </w:p>
  <w:p w14:paraId="278709BF" w14:textId="77777777" w:rsidR="00D47397" w:rsidRDefault="00D47397" w:rsidP="00162F54">
    <w:pPr>
      <w:jc w:val="center"/>
      <w:rPr>
        <w:b/>
      </w:rPr>
    </w:pPr>
    <w:r>
      <w:rPr>
        <w:b/>
      </w:rPr>
      <w:t xml:space="preserve">Preparing Students Today </w:t>
    </w:r>
    <w:proofErr w:type="gramStart"/>
    <w:r>
      <w:rPr>
        <w:b/>
      </w:rPr>
      <w:t>For</w:t>
    </w:r>
    <w:proofErr w:type="gramEnd"/>
    <w:r>
      <w:rPr>
        <w:b/>
      </w:rPr>
      <w:t xml:space="preserve"> Tomorrow</w:t>
    </w:r>
  </w:p>
  <w:p w14:paraId="278709C0" w14:textId="77777777" w:rsidR="00D47397" w:rsidRDefault="00D47397" w:rsidP="00162F54">
    <w:pPr>
      <w:jc w:val="center"/>
      <w:rPr>
        <w:b/>
      </w:rPr>
    </w:pPr>
    <w:r>
      <w:rPr>
        <w:b/>
      </w:rPr>
      <w:t>P.O. Box 188, RANDLE, WASHINGTON 98377-0188</w:t>
    </w:r>
  </w:p>
  <w:p w14:paraId="278709C1" w14:textId="77777777" w:rsidR="00D47397" w:rsidRDefault="00D47397" w:rsidP="00162F54">
    <w:pPr>
      <w:pBdr>
        <w:top w:val="single" w:sz="8" w:space="1" w:color="000000"/>
        <w:bottom w:val="single" w:sz="8" w:space="1" w:color="000000"/>
      </w:pBdr>
      <w:ind w:left="-720" w:right="-720"/>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09B22" w14:textId="77777777" w:rsidR="002A5956" w:rsidRDefault="002A59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67B41"/>
    <w:multiLevelType w:val="hybridMultilevel"/>
    <w:tmpl w:val="01520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313E3"/>
    <w:multiLevelType w:val="hybridMultilevel"/>
    <w:tmpl w:val="DAC41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231EA9"/>
    <w:multiLevelType w:val="multilevel"/>
    <w:tmpl w:val="04A2F66A"/>
    <w:lvl w:ilvl="0">
      <w:start w:val="1"/>
      <w:numFmt w:val="bullet"/>
      <w:lvlText w:val="●"/>
      <w:lvlJc w:val="left"/>
      <w:pPr>
        <w:ind w:left="765" w:firstLine="405"/>
      </w:pPr>
      <w:rPr>
        <w:rFonts w:ascii="Arial" w:eastAsia="Arial" w:hAnsi="Arial" w:cs="Arial"/>
        <w:vertAlign w:val="baseline"/>
      </w:rPr>
    </w:lvl>
    <w:lvl w:ilvl="1">
      <w:start w:val="1"/>
      <w:numFmt w:val="bullet"/>
      <w:lvlText w:val="o"/>
      <w:lvlJc w:val="left"/>
      <w:pPr>
        <w:ind w:left="1485" w:firstLine="1125"/>
      </w:pPr>
      <w:rPr>
        <w:rFonts w:ascii="Arial" w:eastAsia="Arial" w:hAnsi="Arial" w:cs="Arial"/>
        <w:vertAlign w:val="baseline"/>
      </w:rPr>
    </w:lvl>
    <w:lvl w:ilvl="2">
      <w:start w:val="1"/>
      <w:numFmt w:val="bullet"/>
      <w:lvlText w:val="▪"/>
      <w:lvlJc w:val="left"/>
      <w:pPr>
        <w:ind w:left="2205" w:firstLine="1845"/>
      </w:pPr>
      <w:rPr>
        <w:rFonts w:ascii="Arial" w:eastAsia="Arial" w:hAnsi="Arial" w:cs="Arial"/>
        <w:vertAlign w:val="baseline"/>
      </w:rPr>
    </w:lvl>
    <w:lvl w:ilvl="3">
      <w:start w:val="1"/>
      <w:numFmt w:val="bullet"/>
      <w:lvlText w:val="●"/>
      <w:lvlJc w:val="left"/>
      <w:pPr>
        <w:ind w:left="2925" w:firstLine="2565"/>
      </w:pPr>
      <w:rPr>
        <w:rFonts w:ascii="Arial" w:eastAsia="Arial" w:hAnsi="Arial" w:cs="Arial"/>
        <w:vertAlign w:val="baseline"/>
      </w:rPr>
    </w:lvl>
    <w:lvl w:ilvl="4">
      <w:start w:val="1"/>
      <w:numFmt w:val="bullet"/>
      <w:lvlText w:val="o"/>
      <w:lvlJc w:val="left"/>
      <w:pPr>
        <w:ind w:left="3645" w:firstLine="3285"/>
      </w:pPr>
      <w:rPr>
        <w:rFonts w:ascii="Arial" w:eastAsia="Arial" w:hAnsi="Arial" w:cs="Arial"/>
        <w:vertAlign w:val="baseline"/>
      </w:rPr>
    </w:lvl>
    <w:lvl w:ilvl="5">
      <w:start w:val="1"/>
      <w:numFmt w:val="bullet"/>
      <w:lvlText w:val="▪"/>
      <w:lvlJc w:val="left"/>
      <w:pPr>
        <w:ind w:left="4365" w:firstLine="4005"/>
      </w:pPr>
      <w:rPr>
        <w:rFonts w:ascii="Arial" w:eastAsia="Arial" w:hAnsi="Arial" w:cs="Arial"/>
        <w:vertAlign w:val="baseline"/>
      </w:rPr>
    </w:lvl>
    <w:lvl w:ilvl="6">
      <w:start w:val="1"/>
      <w:numFmt w:val="bullet"/>
      <w:lvlText w:val="●"/>
      <w:lvlJc w:val="left"/>
      <w:pPr>
        <w:ind w:left="5085" w:firstLine="4725"/>
      </w:pPr>
      <w:rPr>
        <w:rFonts w:ascii="Arial" w:eastAsia="Arial" w:hAnsi="Arial" w:cs="Arial"/>
        <w:vertAlign w:val="baseline"/>
      </w:rPr>
    </w:lvl>
    <w:lvl w:ilvl="7">
      <w:start w:val="1"/>
      <w:numFmt w:val="bullet"/>
      <w:lvlText w:val="o"/>
      <w:lvlJc w:val="left"/>
      <w:pPr>
        <w:ind w:left="5805" w:firstLine="5445"/>
      </w:pPr>
      <w:rPr>
        <w:rFonts w:ascii="Arial" w:eastAsia="Arial" w:hAnsi="Arial" w:cs="Arial"/>
        <w:vertAlign w:val="baseline"/>
      </w:rPr>
    </w:lvl>
    <w:lvl w:ilvl="8">
      <w:start w:val="1"/>
      <w:numFmt w:val="bullet"/>
      <w:lvlText w:val="▪"/>
      <w:lvlJc w:val="left"/>
      <w:pPr>
        <w:ind w:left="6525" w:firstLine="6165"/>
      </w:pPr>
      <w:rPr>
        <w:rFonts w:ascii="Arial" w:eastAsia="Arial" w:hAnsi="Arial" w:cs="Arial"/>
        <w:vertAlign w:val="baseline"/>
      </w:rPr>
    </w:lvl>
  </w:abstractNum>
  <w:abstractNum w:abstractNumId="3" w15:restartNumberingAfterBreak="0">
    <w:nsid w:val="3B445727"/>
    <w:multiLevelType w:val="hybridMultilevel"/>
    <w:tmpl w:val="2B48E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8A0A0A"/>
    <w:multiLevelType w:val="hybridMultilevel"/>
    <w:tmpl w:val="D7544564"/>
    <w:lvl w:ilvl="0" w:tplc="E8E2AF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93203BB"/>
    <w:multiLevelType w:val="hybridMultilevel"/>
    <w:tmpl w:val="97D8A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211831"/>
    <w:multiLevelType w:val="hybridMultilevel"/>
    <w:tmpl w:val="F3466B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7267D3"/>
    <w:multiLevelType w:val="hybridMultilevel"/>
    <w:tmpl w:val="DBAE3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5860D6"/>
    <w:multiLevelType w:val="hybridMultilevel"/>
    <w:tmpl w:val="71C4DE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672799107">
    <w:abstractNumId w:val="0"/>
  </w:num>
  <w:num w:numId="2" w16cid:durableId="1934776000">
    <w:abstractNumId w:val="7"/>
  </w:num>
  <w:num w:numId="3" w16cid:durableId="487333282">
    <w:abstractNumId w:val="6"/>
  </w:num>
  <w:num w:numId="4" w16cid:durableId="1457992077">
    <w:abstractNumId w:val="2"/>
  </w:num>
  <w:num w:numId="5" w16cid:durableId="501044165">
    <w:abstractNumId w:val="1"/>
  </w:num>
  <w:num w:numId="6" w16cid:durableId="107546922">
    <w:abstractNumId w:val="5"/>
  </w:num>
  <w:num w:numId="7" w16cid:durableId="1830705441">
    <w:abstractNumId w:val="4"/>
  </w:num>
  <w:num w:numId="8" w16cid:durableId="1088883875">
    <w:abstractNumId w:val="3"/>
  </w:num>
  <w:num w:numId="9" w16cid:durableId="10195098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rcwNTQ2NgUyTZR0lIJTi4sz8/NACowMawHxSfzXLQAAAA=="/>
  </w:docVars>
  <w:rsids>
    <w:rsidRoot w:val="001D4B35"/>
    <w:rsid w:val="00005013"/>
    <w:rsid w:val="000134F9"/>
    <w:rsid w:val="0001786C"/>
    <w:rsid w:val="00017AB7"/>
    <w:rsid w:val="00020BCE"/>
    <w:rsid w:val="00025D17"/>
    <w:rsid w:val="0002773A"/>
    <w:rsid w:val="00030154"/>
    <w:rsid w:val="000504B7"/>
    <w:rsid w:val="00050CEA"/>
    <w:rsid w:val="00051637"/>
    <w:rsid w:val="0005394A"/>
    <w:rsid w:val="00056430"/>
    <w:rsid w:val="0006262C"/>
    <w:rsid w:val="00063C3C"/>
    <w:rsid w:val="000742E9"/>
    <w:rsid w:val="00075DFD"/>
    <w:rsid w:val="00090898"/>
    <w:rsid w:val="00090D87"/>
    <w:rsid w:val="000B2A82"/>
    <w:rsid w:val="000C211D"/>
    <w:rsid w:val="000C29F3"/>
    <w:rsid w:val="000C4294"/>
    <w:rsid w:val="000D03F2"/>
    <w:rsid w:val="000E4137"/>
    <w:rsid w:val="000E4D28"/>
    <w:rsid w:val="00105BAF"/>
    <w:rsid w:val="0011009C"/>
    <w:rsid w:val="00125364"/>
    <w:rsid w:val="001436D7"/>
    <w:rsid w:val="00146290"/>
    <w:rsid w:val="00157263"/>
    <w:rsid w:val="00162F54"/>
    <w:rsid w:val="00166CC8"/>
    <w:rsid w:val="00176847"/>
    <w:rsid w:val="00184CB6"/>
    <w:rsid w:val="00184CD3"/>
    <w:rsid w:val="00195204"/>
    <w:rsid w:val="00197427"/>
    <w:rsid w:val="001A32C8"/>
    <w:rsid w:val="001A5802"/>
    <w:rsid w:val="001B2274"/>
    <w:rsid w:val="001D25AB"/>
    <w:rsid w:val="001D4B35"/>
    <w:rsid w:val="001F23DB"/>
    <w:rsid w:val="001F3A3B"/>
    <w:rsid w:val="0021026E"/>
    <w:rsid w:val="00215377"/>
    <w:rsid w:val="00217466"/>
    <w:rsid w:val="00220718"/>
    <w:rsid w:val="00221E9D"/>
    <w:rsid w:val="002240EB"/>
    <w:rsid w:val="00227132"/>
    <w:rsid w:val="00231ACE"/>
    <w:rsid w:val="00232D4B"/>
    <w:rsid w:val="00241508"/>
    <w:rsid w:val="00242976"/>
    <w:rsid w:val="00267B3E"/>
    <w:rsid w:val="00275FE1"/>
    <w:rsid w:val="00283D75"/>
    <w:rsid w:val="00291342"/>
    <w:rsid w:val="002A4B5B"/>
    <w:rsid w:val="002A53AC"/>
    <w:rsid w:val="002A56B6"/>
    <w:rsid w:val="002A5956"/>
    <w:rsid w:val="002B300F"/>
    <w:rsid w:val="002C3A80"/>
    <w:rsid w:val="002D0F4C"/>
    <w:rsid w:val="002E5F8F"/>
    <w:rsid w:val="002F3C5F"/>
    <w:rsid w:val="00301F38"/>
    <w:rsid w:val="00307342"/>
    <w:rsid w:val="00311010"/>
    <w:rsid w:val="0031568E"/>
    <w:rsid w:val="003162A8"/>
    <w:rsid w:val="00317107"/>
    <w:rsid w:val="00331D07"/>
    <w:rsid w:val="00332D1C"/>
    <w:rsid w:val="00336472"/>
    <w:rsid w:val="00344C64"/>
    <w:rsid w:val="00356ABA"/>
    <w:rsid w:val="00364F15"/>
    <w:rsid w:val="00365896"/>
    <w:rsid w:val="0037342A"/>
    <w:rsid w:val="00385A78"/>
    <w:rsid w:val="0039771C"/>
    <w:rsid w:val="003B4686"/>
    <w:rsid w:val="003B67D6"/>
    <w:rsid w:val="003C352E"/>
    <w:rsid w:val="003E0405"/>
    <w:rsid w:val="003E141C"/>
    <w:rsid w:val="003E4F0C"/>
    <w:rsid w:val="003F2712"/>
    <w:rsid w:val="003F3872"/>
    <w:rsid w:val="003F78AC"/>
    <w:rsid w:val="00410846"/>
    <w:rsid w:val="00413E42"/>
    <w:rsid w:val="0043321A"/>
    <w:rsid w:val="00444CCD"/>
    <w:rsid w:val="004459FF"/>
    <w:rsid w:val="004506F9"/>
    <w:rsid w:val="00460804"/>
    <w:rsid w:val="00461F49"/>
    <w:rsid w:val="00466CFA"/>
    <w:rsid w:val="00470B55"/>
    <w:rsid w:val="0047566B"/>
    <w:rsid w:val="00480CD6"/>
    <w:rsid w:val="00482FBD"/>
    <w:rsid w:val="004838D1"/>
    <w:rsid w:val="00485FF0"/>
    <w:rsid w:val="0049056D"/>
    <w:rsid w:val="00493D6F"/>
    <w:rsid w:val="00494326"/>
    <w:rsid w:val="004B1F86"/>
    <w:rsid w:val="004B51A1"/>
    <w:rsid w:val="004D3B45"/>
    <w:rsid w:val="004D3ED9"/>
    <w:rsid w:val="004D55C0"/>
    <w:rsid w:val="004E7744"/>
    <w:rsid w:val="004F163B"/>
    <w:rsid w:val="0051460A"/>
    <w:rsid w:val="00515519"/>
    <w:rsid w:val="005236CA"/>
    <w:rsid w:val="005368AE"/>
    <w:rsid w:val="00546155"/>
    <w:rsid w:val="005528ED"/>
    <w:rsid w:val="00557DD4"/>
    <w:rsid w:val="005715C4"/>
    <w:rsid w:val="00571E4C"/>
    <w:rsid w:val="005869A9"/>
    <w:rsid w:val="00593F92"/>
    <w:rsid w:val="00594CD1"/>
    <w:rsid w:val="005A5EED"/>
    <w:rsid w:val="005C06C3"/>
    <w:rsid w:val="005C501C"/>
    <w:rsid w:val="005E5048"/>
    <w:rsid w:val="005F03B8"/>
    <w:rsid w:val="005F38FF"/>
    <w:rsid w:val="006079DE"/>
    <w:rsid w:val="0063621B"/>
    <w:rsid w:val="00642B1A"/>
    <w:rsid w:val="00643CD4"/>
    <w:rsid w:val="006537F2"/>
    <w:rsid w:val="006800F4"/>
    <w:rsid w:val="00691BF6"/>
    <w:rsid w:val="006951CA"/>
    <w:rsid w:val="00696A0A"/>
    <w:rsid w:val="00696E5D"/>
    <w:rsid w:val="006A1EE7"/>
    <w:rsid w:val="006A6529"/>
    <w:rsid w:val="006A680A"/>
    <w:rsid w:val="006B1C51"/>
    <w:rsid w:val="006B5F75"/>
    <w:rsid w:val="006D3BD8"/>
    <w:rsid w:val="006D5FB0"/>
    <w:rsid w:val="006E0D02"/>
    <w:rsid w:val="006F6C5C"/>
    <w:rsid w:val="006F76D8"/>
    <w:rsid w:val="007007BD"/>
    <w:rsid w:val="00722AEF"/>
    <w:rsid w:val="00737E17"/>
    <w:rsid w:val="00740FA7"/>
    <w:rsid w:val="00773A62"/>
    <w:rsid w:val="00792FA9"/>
    <w:rsid w:val="0079546A"/>
    <w:rsid w:val="00797D10"/>
    <w:rsid w:val="007A1575"/>
    <w:rsid w:val="007A663A"/>
    <w:rsid w:val="007B2226"/>
    <w:rsid w:val="007B47CF"/>
    <w:rsid w:val="007D0E38"/>
    <w:rsid w:val="007D4B15"/>
    <w:rsid w:val="007D73A9"/>
    <w:rsid w:val="007E5184"/>
    <w:rsid w:val="007E5849"/>
    <w:rsid w:val="00806BCE"/>
    <w:rsid w:val="008073B4"/>
    <w:rsid w:val="00813350"/>
    <w:rsid w:val="00842DDD"/>
    <w:rsid w:val="008467BD"/>
    <w:rsid w:val="0085535D"/>
    <w:rsid w:val="00867C77"/>
    <w:rsid w:val="0087110B"/>
    <w:rsid w:val="00881BC9"/>
    <w:rsid w:val="00885123"/>
    <w:rsid w:val="00893CD9"/>
    <w:rsid w:val="008951E4"/>
    <w:rsid w:val="008A3400"/>
    <w:rsid w:val="008A6836"/>
    <w:rsid w:val="008B6A69"/>
    <w:rsid w:val="008C1A59"/>
    <w:rsid w:val="008C1BBB"/>
    <w:rsid w:val="008C3892"/>
    <w:rsid w:val="008C7D05"/>
    <w:rsid w:val="008E0F89"/>
    <w:rsid w:val="008E3D9E"/>
    <w:rsid w:val="008E59FF"/>
    <w:rsid w:val="008F4B40"/>
    <w:rsid w:val="008F5D00"/>
    <w:rsid w:val="009057F7"/>
    <w:rsid w:val="00911552"/>
    <w:rsid w:val="00914178"/>
    <w:rsid w:val="00940008"/>
    <w:rsid w:val="00945985"/>
    <w:rsid w:val="00952C78"/>
    <w:rsid w:val="00955A2F"/>
    <w:rsid w:val="00970493"/>
    <w:rsid w:val="00976F2B"/>
    <w:rsid w:val="00977E7A"/>
    <w:rsid w:val="00987C0A"/>
    <w:rsid w:val="00993DB8"/>
    <w:rsid w:val="009A1412"/>
    <w:rsid w:val="009B0942"/>
    <w:rsid w:val="009B4697"/>
    <w:rsid w:val="009C0D08"/>
    <w:rsid w:val="009C1D1A"/>
    <w:rsid w:val="009E1CD3"/>
    <w:rsid w:val="00A149D4"/>
    <w:rsid w:val="00A15E3E"/>
    <w:rsid w:val="00A2410F"/>
    <w:rsid w:val="00A33121"/>
    <w:rsid w:val="00A362C9"/>
    <w:rsid w:val="00A427D2"/>
    <w:rsid w:val="00A463A1"/>
    <w:rsid w:val="00A47F19"/>
    <w:rsid w:val="00A6382F"/>
    <w:rsid w:val="00A76C2A"/>
    <w:rsid w:val="00A910B9"/>
    <w:rsid w:val="00A956AC"/>
    <w:rsid w:val="00A96F6C"/>
    <w:rsid w:val="00AA7938"/>
    <w:rsid w:val="00AB21BB"/>
    <w:rsid w:val="00AB220A"/>
    <w:rsid w:val="00B01829"/>
    <w:rsid w:val="00B04057"/>
    <w:rsid w:val="00B41BBA"/>
    <w:rsid w:val="00B445C3"/>
    <w:rsid w:val="00B45818"/>
    <w:rsid w:val="00B54468"/>
    <w:rsid w:val="00B54C3E"/>
    <w:rsid w:val="00B54E17"/>
    <w:rsid w:val="00B56E93"/>
    <w:rsid w:val="00B81C7F"/>
    <w:rsid w:val="00B86466"/>
    <w:rsid w:val="00B95591"/>
    <w:rsid w:val="00B974E9"/>
    <w:rsid w:val="00BA0CC1"/>
    <w:rsid w:val="00BA1BA9"/>
    <w:rsid w:val="00BA2538"/>
    <w:rsid w:val="00BA4066"/>
    <w:rsid w:val="00BA45AA"/>
    <w:rsid w:val="00BB1B59"/>
    <w:rsid w:val="00BB3148"/>
    <w:rsid w:val="00BB4641"/>
    <w:rsid w:val="00BB46BC"/>
    <w:rsid w:val="00BC2F60"/>
    <w:rsid w:val="00BC6E00"/>
    <w:rsid w:val="00BF0227"/>
    <w:rsid w:val="00BF6558"/>
    <w:rsid w:val="00C03241"/>
    <w:rsid w:val="00C1540A"/>
    <w:rsid w:val="00C36B8E"/>
    <w:rsid w:val="00C50DF7"/>
    <w:rsid w:val="00C66076"/>
    <w:rsid w:val="00C76562"/>
    <w:rsid w:val="00C828F5"/>
    <w:rsid w:val="00C87941"/>
    <w:rsid w:val="00C90C92"/>
    <w:rsid w:val="00C95143"/>
    <w:rsid w:val="00CA478F"/>
    <w:rsid w:val="00CB2EAA"/>
    <w:rsid w:val="00CD037A"/>
    <w:rsid w:val="00CD0ABE"/>
    <w:rsid w:val="00CD0BE1"/>
    <w:rsid w:val="00CE635D"/>
    <w:rsid w:val="00CF099A"/>
    <w:rsid w:val="00CF4F40"/>
    <w:rsid w:val="00CF6778"/>
    <w:rsid w:val="00CF7BFD"/>
    <w:rsid w:val="00D011EC"/>
    <w:rsid w:val="00D05F12"/>
    <w:rsid w:val="00D11D23"/>
    <w:rsid w:val="00D173C1"/>
    <w:rsid w:val="00D24B54"/>
    <w:rsid w:val="00D26051"/>
    <w:rsid w:val="00D32CEE"/>
    <w:rsid w:val="00D37B73"/>
    <w:rsid w:val="00D451D2"/>
    <w:rsid w:val="00D457CE"/>
    <w:rsid w:val="00D47397"/>
    <w:rsid w:val="00D503CC"/>
    <w:rsid w:val="00D51EBF"/>
    <w:rsid w:val="00D75323"/>
    <w:rsid w:val="00D81F49"/>
    <w:rsid w:val="00D943EA"/>
    <w:rsid w:val="00D953FD"/>
    <w:rsid w:val="00D95B70"/>
    <w:rsid w:val="00DA1509"/>
    <w:rsid w:val="00DA6850"/>
    <w:rsid w:val="00DA7021"/>
    <w:rsid w:val="00DD0F32"/>
    <w:rsid w:val="00DD4C0B"/>
    <w:rsid w:val="00DD58B0"/>
    <w:rsid w:val="00DE525F"/>
    <w:rsid w:val="00DF251B"/>
    <w:rsid w:val="00E00ECA"/>
    <w:rsid w:val="00E0121A"/>
    <w:rsid w:val="00E03977"/>
    <w:rsid w:val="00E041B5"/>
    <w:rsid w:val="00E153E3"/>
    <w:rsid w:val="00E331F6"/>
    <w:rsid w:val="00E64AEB"/>
    <w:rsid w:val="00E75A99"/>
    <w:rsid w:val="00EA7FFA"/>
    <w:rsid w:val="00EB01A3"/>
    <w:rsid w:val="00EC062B"/>
    <w:rsid w:val="00ED0760"/>
    <w:rsid w:val="00ED0C51"/>
    <w:rsid w:val="00ED152A"/>
    <w:rsid w:val="00ED4631"/>
    <w:rsid w:val="00ED6D16"/>
    <w:rsid w:val="00EE1BC1"/>
    <w:rsid w:val="00EE6A37"/>
    <w:rsid w:val="00EF3B55"/>
    <w:rsid w:val="00EF583E"/>
    <w:rsid w:val="00F04081"/>
    <w:rsid w:val="00F04932"/>
    <w:rsid w:val="00F11E71"/>
    <w:rsid w:val="00F13B17"/>
    <w:rsid w:val="00F2340D"/>
    <w:rsid w:val="00F25C1E"/>
    <w:rsid w:val="00F367AF"/>
    <w:rsid w:val="00F4120B"/>
    <w:rsid w:val="00F41C28"/>
    <w:rsid w:val="00F41F73"/>
    <w:rsid w:val="00F4313D"/>
    <w:rsid w:val="00F441A5"/>
    <w:rsid w:val="00F52286"/>
    <w:rsid w:val="00F63616"/>
    <w:rsid w:val="00F761B5"/>
    <w:rsid w:val="00F77E03"/>
    <w:rsid w:val="00F8460C"/>
    <w:rsid w:val="00F90442"/>
    <w:rsid w:val="00F92AA4"/>
    <w:rsid w:val="00FA074D"/>
    <w:rsid w:val="00FB3B8B"/>
    <w:rsid w:val="00FF08E4"/>
    <w:rsid w:val="00FF248E"/>
    <w:rsid w:val="00FF6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0"/>
    <o:shapelayout v:ext="edit">
      <o:idmap v:ext="edit" data="2"/>
    </o:shapelayout>
  </w:shapeDefaults>
  <w:decimalSymbol w:val="."/>
  <w:listSeparator w:val=","/>
  <w14:docId w14:val="278709AA"/>
  <w15:docId w15:val="{A29D5A33-AA9B-4B46-A389-55A6F4D1B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B35"/>
    <w:pPr>
      <w:suppressAutoHyphens/>
    </w:pPr>
    <w:rPr>
      <w:rFonts w:ascii="Times New Roman" w:eastAsia="Times New Roman" w:hAnsi="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4B35"/>
    <w:pPr>
      <w:tabs>
        <w:tab w:val="center" w:pos="4320"/>
        <w:tab w:val="right" w:pos="8640"/>
      </w:tabs>
    </w:pPr>
  </w:style>
  <w:style w:type="character" w:customStyle="1" w:styleId="HeaderChar">
    <w:name w:val="Header Char"/>
    <w:basedOn w:val="DefaultParagraphFont"/>
    <w:link w:val="Header"/>
    <w:uiPriority w:val="99"/>
    <w:rsid w:val="001D4B35"/>
    <w:rPr>
      <w:rFonts w:ascii="Times New Roman" w:eastAsia="Times New Roman" w:hAnsi="Times New Roman" w:cs="Times New Roman"/>
      <w:lang w:eastAsia="ar-SA"/>
    </w:rPr>
  </w:style>
  <w:style w:type="paragraph" w:styleId="Footer">
    <w:name w:val="footer"/>
    <w:basedOn w:val="Normal"/>
    <w:link w:val="FooterChar"/>
    <w:uiPriority w:val="99"/>
    <w:unhideWhenUsed/>
    <w:rsid w:val="001D4B35"/>
    <w:pPr>
      <w:tabs>
        <w:tab w:val="center" w:pos="4320"/>
        <w:tab w:val="right" w:pos="8640"/>
      </w:tabs>
    </w:pPr>
  </w:style>
  <w:style w:type="character" w:customStyle="1" w:styleId="FooterChar">
    <w:name w:val="Footer Char"/>
    <w:basedOn w:val="DefaultParagraphFont"/>
    <w:link w:val="Footer"/>
    <w:uiPriority w:val="99"/>
    <w:rsid w:val="001D4B35"/>
    <w:rPr>
      <w:rFonts w:ascii="Times New Roman" w:eastAsia="Times New Roman" w:hAnsi="Times New Roman" w:cs="Times New Roman"/>
      <w:lang w:eastAsia="ar-SA"/>
    </w:rPr>
  </w:style>
  <w:style w:type="paragraph" w:styleId="BodyText">
    <w:name w:val="Body Text"/>
    <w:basedOn w:val="Normal"/>
    <w:rsid w:val="00197427"/>
    <w:pPr>
      <w:suppressAutoHyphens w:val="0"/>
      <w:spacing w:after="220" w:line="220" w:lineRule="atLeast"/>
    </w:pPr>
    <w:rPr>
      <w:sz w:val="20"/>
      <w:szCs w:val="20"/>
      <w:lang w:eastAsia="en-US"/>
    </w:rPr>
  </w:style>
  <w:style w:type="paragraph" w:customStyle="1" w:styleId="InsideAddress">
    <w:name w:val="Inside Address"/>
    <w:basedOn w:val="Normal"/>
    <w:rsid w:val="00197427"/>
    <w:pPr>
      <w:suppressAutoHyphens w:val="0"/>
      <w:spacing w:line="220" w:lineRule="atLeast"/>
    </w:pPr>
    <w:rPr>
      <w:sz w:val="20"/>
      <w:szCs w:val="20"/>
      <w:lang w:eastAsia="en-US"/>
    </w:rPr>
  </w:style>
  <w:style w:type="paragraph" w:customStyle="1" w:styleId="SignatureCompany">
    <w:name w:val="Signature Company"/>
    <w:basedOn w:val="Signature"/>
    <w:next w:val="Normal"/>
    <w:rsid w:val="00197427"/>
    <w:pPr>
      <w:keepNext/>
      <w:suppressAutoHyphens w:val="0"/>
      <w:spacing w:line="220" w:lineRule="atLeast"/>
      <w:ind w:left="0"/>
    </w:pPr>
    <w:rPr>
      <w:sz w:val="20"/>
      <w:szCs w:val="20"/>
      <w:lang w:eastAsia="en-US"/>
    </w:rPr>
  </w:style>
  <w:style w:type="paragraph" w:styleId="Signature">
    <w:name w:val="Signature"/>
    <w:basedOn w:val="Normal"/>
    <w:rsid w:val="00197427"/>
    <w:pPr>
      <w:ind w:left="4320"/>
    </w:pPr>
  </w:style>
  <w:style w:type="paragraph" w:styleId="BalloonText">
    <w:name w:val="Balloon Text"/>
    <w:basedOn w:val="Normal"/>
    <w:link w:val="BalloonTextChar"/>
    <w:uiPriority w:val="99"/>
    <w:semiHidden/>
    <w:unhideWhenUsed/>
    <w:rsid w:val="00D75323"/>
    <w:rPr>
      <w:rFonts w:ascii="Tahoma" w:hAnsi="Tahoma" w:cs="Tahoma"/>
      <w:sz w:val="16"/>
      <w:szCs w:val="16"/>
    </w:rPr>
  </w:style>
  <w:style w:type="character" w:customStyle="1" w:styleId="BalloonTextChar">
    <w:name w:val="Balloon Text Char"/>
    <w:basedOn w:val="DefaultParagraphFont"/>
    <w:link w:val="BalloonText"/>
    <w:uiPriority w:val="99"/>
    <w:semiHidden/>
    <w:rsid w:val="00D75323"/>
    <w:rPr>
      <w:rFonts w:ascii="Tahoma" w:eastAsia="Times New Roman" w:hAnsi="Tahoma" w:cs="Tahoma"/>
      <w:sz w:val="16"/>
      <w:szCs w:val="16"/>
      <w:lang w:eastAsia="ar-SA"/>
    </w:rPr>
  </w:style>
  <w:style w:type="character" w:styleId="Hyperlink">
    <w:name w:val="Hyperlink"/>
    <w:basedOn w:val="DefaultParagraphFont"/>
    <w:uiPriority w:val="99"/>
    <w:unhideWhenUsed/>
    <w:rsid w:val="00515519"/>
    <w:rPr>
      <w:color w:val="0000FF" w:themeColor="hyperlink"/>
      <w:u w:val="single"/>
    </w:rPr>
  </w:style>
  <w:style w:type="paragraph" w:styleId="NoSpacing">
    <w:name w:val="No Spacing"/>
    <w:uiPriority w:val="1"/>
    <w:qFormat/>
    <w:rsid w:val="00515519"/>
    <w:rPr>
      <w:rFonts w:asciiTheme="minorHAnsi" w:eastAsiaTheme="minorHAnsi" w:hAnsiTheme="minorHAnsi" w:cstheme="minorBidi"/>
      <w:sz w:val="22"/>
      <w:szCs w:val="22"/>
    </w:rPr>
  </w:style>
  <w:style w:type="paragraph" w:styleId="ListParagraph">
    <w:name w:val="List Paragraph"/>
    <w:basedOn w:val="Normal"/>
    <w:uiPriority w:val="34"/>
    <w:qFormat/>
    <w:rsid w:val="000742E9"/>
    <w:pPr>
      <w:ind w:left="720"/>
      <w:contextualSpacing/>
    </w:pPr>
  </w:style>
  <w:style w:type="paragraph" w:customStyle="1" w:styleId="SignatureTitleFormal">
    <w:name w:val="SignatureTitle Formal"/>
    <w:basedOn w:val="Normal"/>
    <w:rsid w:val="0031568E"/>
    <w:pPr>
      <w:suppressAutoHyphens w:val="0"/>
    </w:pPr>
    <w:rPr>
      <w:rFonts w:ascii="Garamond" w:hAnsi="Garamond"/>
      <w:sz w:val="26"/>
      <w:szCs w:val="20"/>
      <w:lang w:eastAsia="en-US" w:bidi="he-IL"/>
    </w:rPr>
  </w:style>
  <w:style w:type="table" w:styleId="TableGrid">
    <w:name w:val="Table Grid"/>
    <w:basedOn w:val="TableNormal"/>
    <w:uiPriority w:val="39"/>
    <w:rsid w:val="00FF248E"/>
    <w:rPr>
      <w:rFonts w:ascii="Calibri" w:eastAsia="Calibri" w:hAnsi="Calibri"/>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057F7"/>
    <w:pPr>
      <w:suppressAutoHyphens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38995">
      <w:bodyDiv w:val="1"/>
      <w:marLeft w:val="0"/>
      <w:marRight w:val="0"/>
      <w:marTop w:val="0"/>
      <w:marBottom w:val="0"/>
      <w:divBdr>
        <w:top w:val="none" w:sz="0" w:space="0" w:color="auto"/>
        <w:left w:val="none" w:sz="0" w:space="0" w:color="auto"/>
        <w:bottom w:val="none" w:sz="0" w:space="0" w:color="auto"/>
        <w:right w:val="none" w:sz="0" w:space="0" w:color="auto"/>
      </w:divBdr>
    </w:div>
    <w:div w:id="270819576">
      <w:bodyDiv w:val="1"/>
      <w:marLeft w:val="0"/>
      <w:marRight w:val="0"/>
      <w:marTop w:val="0"/>
      <w:marBottom w:val="0"/>
      <w:divBdr>
        <w:top w:val="none" w:sz="0" w:space="0" w:color="auto"/>
        <w:left w:val="none" w:sz="0" w:space="0" w:color="auto"/>
        <w:bottom w:val="none" w:sz="0" w:space="0" w:color="auto"/>
        <w:right w:val="none" w:sz="0" w:space="0" w:color="auto"/>
      </w:divBdr>
    </w:div>
    <w:div w:id="284770871">
      <w:bodyDiv w:val="1"/>
      <w:marLeft w:val="0"/>
      <w:marRight w:val="0"/>
      <w:marTop w:val="0"/>
      <w:marBottom w:val="0"/>
      <w:divBdr>
        <w:top w:val="none" w:sz="0" w:space="0" w:color="auto"/>
        <w:left w:val="none" w:sz="0" w:space="0" w:color="auto"/>
        <w:bottom w:val="none" w:sz="0" w:space="0" w:color="auto"/>
        <w:right w:val="none" w:sz="0" w:space="0" w:color="auto"/>
      </w:divBdr>
    </w:div>
    <w:div w:id="299501421">
      <w:bodyDiv w:val="1"/>
      <w:marLeft w:val="0"/>
      <w:marRight w:val="0"/>
      <w:marTop w:val="0"/>
      <w:marBottom w:val="0"/>
      <w:divBdr>
        <w:top w:val="none" w:sz="0" w:space="0" w:color="auto"/>
        <w:left w:val="none" w:sz="0" w:space="0" w:color="auto"/>
        <w:bottom w:val="none" w:sz="0" w:space="0" w:color="auto"/>
        <w:right w:val="none" w:sz="0" w:space="0" w:color="auto"/>
      </w:divBdr>
    </w:div>
    <w:div w:id="389233857">
      <w:bodyDiv w:val="1"/>
      <w:marLeft w:val="0"/>
      <w:marRight w:val="0"/>
      <w:marTop w:val="0"/>
      <w:marBottom w:val="0"/>
      <w:divBdr>
        <w:top w:val="none" w:sz="0" w:space="0" w:color="auto"/>
        <w:left w:val="none" w:sz="0" w:space="0" w:color="auto"/>
        <w:bottom w:val="none" w:sz="0" w:space="0" w:color="auto"/>
        <w:right w:val="none" w:sz="0" w:space="0" w:color="auto"/>
      </w:divBdr>
    </w:div>
    <w:div w:id="1295595418">
      <w:bodyDiv w:val="1"/>
      <w:marLeft w:val="0"/>
      <w:marRight w:val="0"/>
      <w:marTop w:val="0"/>
      <w:marBottom w:val="0"/>
      <w:divBdr>
        <w:top w:val="none" w:sz="0" w:space="0" w:color="auto"/>
        <w:left w:val="none" w:sz="0" w:space="0" w:color="auto"/>
        <w:bottom w:val="none" w:sz="0" w:space="0" w:color="auto"/>
        <w:right w:val="none" w:sz="0" w:space="0" w:color="auto"/>
      </w:divBdr>
    </w:div>
    <w:div w:id="203819730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10F55A-42C2-429F-9B84-5B9E5DDF6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19</Words>
  <Characters>68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rch 24, 2010</vt:lpstr>
    </vt:vector>
  </TitlesOfParts>
  <Company>White Pass School District No. 303</Company>
  <LinksUpToDate>false</LinksUpToDate>
  <CharactersWithSpaces>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4, 2010</dc:title>
  <dc:creator>Shane Loucks</dc:creator>
  <cp:lastModifiedBy>Chris Schumaker</cp:lastModifiedBy>
  <cp:revision>2</cp:revision>
  <cp:lastPrinted>2019-03-11T20:43:00Z</cp:lastPrinted>
  <dcterms:created xsi:type="dcterms:W3CDTF">2022-06-17T17:16:00Z</dcterms:created>
  <dcterms:modified xsi:type="dcterms:W3CDTF">2022-06-17T17:16:00Z</dcterms:modified>
</cp:coreProperties>
</file>